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C1A5E" w14:textId="6F7A0849" w:rsidR="004163AD" w:rsidRPr="00051469" w:rsidRDefault="6D43736E" w:rsidP="00051469">
      <w:pPr>
        <w:pStyle w:val="Title"/>
      </w:pPr>
      <w:bookmarkStart w:id="0" w:name="_GoBack"/>
      <w:bookmarkEnd w:id="0"/>
      <w:r w:rsidRPr="00051469">
        <w:t xml:space="preserve">Stage </w:t>
      </w:r>
      <w:r w:rsidR="009C6B13">
        <w:t>4</w:t>
      </w:r>
      <w:r w:rsidRPr="00051469">
        <w:t xml:space="preserve"> </w:t>
      </w:r>
      <w:r w:rsidR="009C6B13">
        <w:t>technology mandatory</w:t>
      </w:r>
      <w:r w:rsidRPr="00051469">
        <w:t xml:space="preserve"> – </w:t>
      </w:r>
      <w:r w:rsidR="009C6B13">
        <w:t>nut</w:t>
      </w:r>
      <w:r w:rsidR="00061B8D">
        <w:t>r</w:t>
      </w:r>
      <w:r w:rsidR="009C6B13">
        <w:t>ients and food for health</w:t>
      </w:r>
    </w:p>
    <w:p w14:paraId="43FC1BE5" w14:textId="5A2BAA03" w:rsidR="00342B27" w:rsidRDefault="00342B27" w:rsidP="007137D3">
      <w:pPr>
        <w:pStyle w:val="Heading2"/>
      </w:pPr>
      <w:r w:rsidRPr="0089534D">
        <w:t>Summary</w:t>
      </w:r>
    </w:p>
    <w:p w14:paraId="2D7ED7C0" w14:textId="08C7883D" w:rsidR="008D0920" w:rsidRPr="008D0920" w:rsidRDefault="006B5C7A" w:rsidP="000E29F9">
      <w:r>
        <w:t>Students source information on the recommended dietary guidelines and apply this information to produce a meal plan for adolescents.</w:t>
      </w:r>
    </w:p>
    <w:p w14:paraId="2255EC5D" w14:textId="71002455" w:rsidR="00342B27" w:rsidRDefault="00342B27" w:rsidP="008D0920">
      <w:pPr>
        <w:pStyle w:val="Heading2"/>
      </w:pPr>
      <w:r w:rsidRPr="0089534D">
        <w:t>Duration</w:t>
      </w:r>
    </w:p>
    <w:p w14:paraId="217A2D9D" w14:textId="75B275B1" w:rsidR="001375EB" w:rsidRDefault="009C6B13" w:rsidP="008D0920">
      <w:r>
        <w:t>2 weeks (approximately 5 x 1 hour lessons)</w:t>
      </w:r>
      <w:r w:rsidR="0071141D">
        <w:t>.</w:t>
      </w:r>
      <w:r w:rsidR="00872A85">
        <w:t xml:space="preserve"> </w:t>
      </w:r>
      <w:r w:rsidR="001375EB">
        <w:t>The teacher may supply the booklet to their students or break the workbook up into individual lessons to upload on their online learning platform.</w:t>
      </w:r>
    </w:p>
    <w:p w14:paraId="6A1C6F7D" w14:textId="16B1E7C6" w:rsidR="00342B27" w:rsidRDefault="00342B27" w:rsidP="007137D3">
      <w:pPr>
        <w:pStyle w:val="Heading2"/>
      </w:pPr>
      <w:r w:rsidRPr="0089534D">
        <w:t>Outcomes</w:t>
      </w:r>
    </w:p>
    <w:p w14:paraId="61CD4102" w14:textId="379CBB93" w:rsidR="009C6B13" w:rsidRPr="002B3BFA" w:rsidRDefault="009C6B13" w:rsidP="009C6B13">
      <w:r w:rsidRPr="009C6B13">
        <w:rPr>
          <w:rStyle w:val="Strong"/>
        </w:rPr>
        <w:t>TE4-1DP</w:t>
      </w:r>
      <w:r w:rsidRPr="002B3BFA">
        <w:t xml:space="preserve"> designs, communicates and evaluates innovative ideas and creative solutions to authentic problems or opportunities</w:t>
      </w:r>
    </w:p>
    <w:p w14:paraId="1A43C1EB" w14:textId="77777777" w:rsidR="009C6B13" w:rsidRDefault="009C6B13" w:rsidP="009C6B13">
      <w:r w:rsidRPr="009C6B13">
        <w:rPr>
          <w:rStyle w:val="Strong"/>
        </w:rPr>
        <w:t>TE4-6FO</w:t>
      </w:r>
      <w:r w:rsidRPr="002B3BFA">
        <w:t xml:space="preserve"> explains how the characteristics and properties of food determine preparation techniques for healthy eating</w:t>
      </w:r>
    </w:p>
    <w:p w14:paraId="6034DF16" w14:textId="77777777" w:rsidR="00910AEB" w:rsidRPr="004F3F28" w:rsidRDefault="00727291" w:rsidP="00910AEB">
      <w:hyperlink r:id="rId7" w:history="1">
        <w:r w:rsidR="00910AEB" w:rsidRPr="004F3F28">
          <w:rPr>
            <w:rStyle w:val="Hyperlink"/>
          </w:rPr>
          <w:t xml:space="preserve">Technology </w:t>
        </w:r>
        <w:r w:rsidR="00910AEB">
          <w:rPr>
            <w:rStyle w:val="Hyperlink"/>
          </w:rPr>
          <w:t>Mandatory 7-8</w:t>
        </w:r>
        <w:r w:rsidR="00910AEB" w:rsidRPr="004F3F28">
          <w:rPr>
            <w:rStyle w:val="Hyperlink"/>
          </w:rPr>
          <w:t xml:space="preserve"> </w:t>
        </w:r>
        <w:r w:rsidR="00910AEB">
          <w:rPr>
            <w:rStyle w:val="Hyperlink"/>
          </w:rPr>
          <w:t>Syllabus</w:t>
        </w:r>
      </w:hyperlink>
      <w:r w:rsidR="00910AEB">
        <w:t xml:space="preserve"> </w:t>
      </w:r>
      <w:r w:rsidR="00910AEB" w:rsidRPr="004F3F28">
        <w:t>© NSW Education Standards Authority (NESA) for and on behalf of the Crown in right of the State of New South Wales, 2017</w:t>
      </w:r>
    </w:p>
    <w:p w14:paraId="10AF2C84" w14:textId="4C7C1B0B" w:rsidR="008D0920" w:rsidRPr="00795F6C" w:rsidRDefault="008D0920" w:rsidP="00872A85">
      <w:pPr>
        <w:pStyle w:val="Heading2"/>
      </w:pPr>
      <w:r w:rsidRPr="00795F6C">
        <w:lastRenderedPageBreak/>
        <w:t xml:space="preserve">Unit overview </w:t>
      </w:r>
    </w:p>
    <w:p w14:paraId="53310510" w14:textId="34A65B46" w:rsidR="009C6B13" w:rsidRDefault="009C6B13" w:rsidP="006413EE">
      <w:r w:rsidRPr="006413EE">
        <w:t>Students</w:t>
      </w:r>
      <w:r w:rsidR="00682080" w:rsidRPr="006413EE">
        <w:t xml:space="preserve"> will r</w:t>
      </w:r>
      <w:r w:rsidRPr="006413EE">
        <w:t xml:space="preserve">esearch nutrients and the Australian Healthy Eating Guidelines </w:t>
      </w:r>
      <w:r w:rsidR="007C2163" w:rsidRPr="006413EE">
        <w:t xml:space="preserve">and outline </w:t>
      </w:r>
      <w:r w:rsidRPr="006413EE">
        <w:t>the nutritional needs of adolescents</w:t>
      </w:r>
      <w:r w:rsidR="007C2163" w:rsidRPr="006413EE">
        <w:t>. Students will d</w:t>
      </w:r>
      <w:r w:rsidRPr="006413EE">
        <w:t>evelop a success criteria for a meal plan</w:t>
      </w:r>
      <w:r w:rsidR="006413EE" w:rsidRPr="006413EE">
        <w:t xml:space="preserve"> and create a meal plan</w:t>
      </w:r>
      <w:r w:rsidRPr="006413EE">
        <w:t xml:space="preserve"> for adolescents.</w:t>
      </w:r>
      <w:r w:rsidR="006413EE" w:rsidRPr="006413EE">
        <w:t xml:space="preserve"> Students will then </w:t>
      </w:r>
      <w:r w:rsidR="00F22C36" w:rsidRPr="006413EE">
        <w:t>evaluate</w:t>
      </w:r>
      <w:r w:rsidR="006413EE" w:rsidRPr="006413EE">
        <w:t xml:space="preserve"> their menu plan against their success criteria.</w:t>
      </w:r>
      <w:r w:rsidR="006413EE">
        <w:t xml:space="preserve"> Students will e</w:t>
      </w:r>
      <w:r>
        <w:t xml:space="preserve">xamine a range of preparation </w:t>
      </w:r>
      <w:r w:rsidR="00F87893">
        <w:t xml:space="preserve">techniques and their effect on </w:t>
      </w:r>
      <w:r>
        <w:t>nutritional value.</w:t>
      </w:r>
    </w:p>
    <w:p w14:paraId="07D89828" w14:textId="68C6670C" w:rsidR="008D0920" w:rsidRDefault="008D0920" w:rsidP="008D0920">
      <w:pPr>
        <w:pStyle w:val="Heading2"/>
        <w:numPr>
          <w:ilvl w:val="1"/>
          <w:numId w:val="8"/>
        </w:numPr>
        <w:ind w:left="0"/>
      </w:pPr>
      <w:r>
        <w:t>Resources overview</w:t>
      </w:r>
    </w:p>
    <w:p w14:paraId="32E810E8" w14:textId="658F5D48" w:rsidR="00BC22C2" w:rsidRPr="00BC22C2" w:rsidRDefault="008D0920" w:rsidP="00BC22C2">
      <w:r w:rsidRPr="00AB6205">
        <w:t>The resources and links listed below are referenced within the program but is not an exhaustive list of resources available. Teachers can add to these resources as needed.</w:t>
      </w:r>
    </w:p>
    <w:p w14:paraId="2FD8E86B" w14:textId="4D95CE22" w:rsidR="008D0920" w:rsidRDefault="008D0920" w:rsidP="008D0920">
      <w:pPr>
        <w:pStyle w:val="Heading3"/>
        <w:numPr>
          <w:ilvl w:val="2"/>
          <w:numId w:val="8"/>
        </w:numPr>
        <w:ind w:left="0"/>
      </w:pPr>
      <w:r>
        <w:t xml:space="preserve">Physical resources </w:t>
      </w:r>
    </w:p>
    <w:p w14:paraId="2F591D39" w14:textId="54792412" w:rsidR="008D0920" w:rsidRDefault="00BC22C2" w:rsidP="00A104A6">
      <w:pPr>
        <w:pStyle w:val="ListBullet"/>
        <w:numPr>
          <w:ilvl w:val="0"/>
          <w:numId w:val="9"/>
        </w:numPr>
      </w:pPr>
      <w:r>
        <w:t>Access to the internet</w:t>
      </w:r>
    </w:p>
    <w:p w14:paraId="56A2DCA8" w14:textId="2C127B22" w:rsidR="008D0920" w:rsidRDefault="00DB2A95" w:rsidP="00A104A6">
      <w:pPr>
        <w:pStyle w:val="ListBullet"/>
        <w:numPr>
          <w:ilvl w:val="0"/>
          <w:numId w:val="9"/>
        </w:numPr>
      </w:pPr>
      <w:r>
        <w:t>Student workbook</w:t>
      </w:r>
    </w:p>
    <w:p w14:paraId="40F7F8DD" w14:textId="77777777" w:rsidR="008D0920" w:rsidRDefault="008D0920" w:rsidP="008D0920">
      <w:pPr>
        <w:pStyle w:val="Heading3"/>
        <w:numPr>
          <w:ilvl w:val="2"/>
          <w:numId w:val="8"/>
        </w:numPr>
        <w:ind w:left="0"/>
      </w:pPr>
      <w:r>
        <w:t>Websites</w:t>
      </w:r>
    </w:p>
    <w:p w14:paraId="7244A971" w14:textId="2A994DC1" w:rsidR="00F52CA9" w:rsidRPr="00061B8D" w:rsidRDefault="00727291" w:rsidP="00061B8D">
      <w:pPr>
        <w:pStyle w:val="ListBullet"/>
      </w:pPr>
      <w:hyperlink r:id="rId8" w:history="1">
        <w:r w:rsidR="00F52CA9" w:rsidRPr="00061B8D">
          <w:rPr>
            <w:rStyle w:val="Hyperlink"/>
          </w:rPr>
          <w:t>health.gov.au/internet/publications/publishing.nsf/Content/canteen-mgr-tr1~nutrients</w:t>
        </w:r>
      </w:hyperlink>
      <w:r w:rsidR="00F52CA9" w:rsidRPr="00061B8D">
        <w:t xml:space="preserve"> </w:t>
      </w:r>
    </w:p>
    <w:p w14:paraId="5768F49B" w14:textId="1D731DD6" w:rsidR="00F52CA9" w:rsidRPr="00061B8D" w:rsidRDefault="00727291" w:rsidP="00061B8D">
      <w:pPr>
        <w:pStyle w:val="ListBullet"/>
      </w:pPr>
      <w:hyperlink r:id="rId9" w:history="1">
        <w:r w:rsidR="00F52CA9" w:rsidRPr="00061B8D">
          <w:rPr>
            <w:rStyle w:val="Hyperlink"/>
          </w:rPr>
          <w:t>eatforhealth.gov.au/guidelines/</w:t>
        </w:r>
        <w:proofErr w:type="spellStart"/>
        <w:r w:rsidR="00F52CA9" w:rsidRPr="00061B8D">
          <w:rPr>
            <w:rStyle w:val="Hyperlink"/>
          </w:rPr>
          <w:t>australian</w:t>
        </w:r>
        <w:proofErr w:type="spellEnd"/>
        <w:r w:rsidR="00F52CA9" w:rsidRPr="00061B8D">
          <w:rPr>
            <w:rStyle w:val="Hyperlink"/>
          </w:rPr>
          <w:t>-guide-healthy-eating</w:t>
        </w:r>
      </w:hyperlink>
    </w:p>
    <w:p w14:paraId="05B36992" w14:textId="62654E8A" w:rsidR="00F52CA9" w:rsidRPr="00061B8D" w:rsidRDefault="00727291" w:rsidP="00061B8D">
      <w:pPr>
        <w:pStyle w:val="ListBullet"/>
      </w:pPr>
      <w:hyperlink r:id="rId10" w:history="1">
        <w:r w:rsidR="00F52CA9" w:rsidRPr="00061B8D">
          <w:rPr>
            <w:rStyle w:val="Hyperlink"/>
          </w:rPr>
          <w:t>eatforhealth.gov.au/guidelines/australian-dietary-guidelines-1-5</w:t>
        </w:r>
      </w:hyperlink>
    </w:p>
    <w:p w14:paraId="7AC3C8C1" w14:textId="14A3C682" w:rsidR="00F52CA9" w:rsidRDefault="00727291" w:rsidP="00061B8D">
      <w:pPr>
        <w:pStyle w:val="ListBullet"/>
      </w:pPr>
      <w:hyperlink r:id="rId11" w:history="1">
        <w:r w:rsidR="00F52CA9" w:rsidRPr="00061B8D">
          <w:rPr>
            <w:rStyle w:val="Hyperlink"/>
          </w:rPr>
          <w:t>eatforhealth.gov.au/food-essentials/how-much-do-we-need-each-day/recommended-number-serves-children-adolescents-and</w:t>
        </w:r>
      </w:hyperlink>
    </w:p>
    <w:p w14:paraId="159DC373" w14:textId="207A8031" w:rsidR="00F52CA9" w:rsidRPr="00061B8D" w:rsidRDefault="00727291" w:rsidP="00061B8D">
      <w:pPr>
        <w:pStyle w:val="ListBullet"/>
      </w:pPr>
      <w:hyperlink r:id="rId12" w:history="1">
        <w:r w:rsidR="00F52CA9" w:rsidRPr="00061B8D">
          <w:rPr>
            <w:rStyle w:val="Hyperlink"/>
          </w:rPr>
          <w:t>betterhealth.vic.gov.au/health/HealthyLiving/food-processing-and-nutrition</w:t>
        </w:r>
      </w:hyperlink>
    </w:p>
    <w:p w14:paraId="68BAF21E" w14:textId="77777777" w:rsidR="00957896" w:rsidRPr="00F52CA9" w:rsidRDefault="00957896" w:rsidP="00F52CA9"/>
    <w:p w14:paraId="3826805C" w14:textId="77777777" w:rsidR="00B23ADC" w:rsidRPr="00F52CA9" w:rsidRDefault="00B23ADC" w:rsidP="00F52CA9">
      <w:pPr>
        <w:sectPr w:rsidR="00B23ADC" w:rsidRPr="00F52CA9" w:rsidSect="009774ED">
          <w:headerReference w:type="even" r:id="rId13"/>
          <w:headerReference w:type="default" r:id="rId14"/>
          <w:footerReference w:type="even" r:id="rId15"/>
          <w:footerReference w:type="default" r:id="rId16"/>
          <w:headerReference w:type="first" r:id="rId17"/>
          <w:footerReference w:type="first" r:id="rId18"/>
          <w:pgSz w:w="16840" w:h="11900" w:orient="landscape"/>
          <w:pgMar w:top="1134" w:right="964" w:bottom="1134" w:left="1134" w:header="709" w:footer="709" w:gutter="0"/>
          <w:cols w:space="708"/>
          <w:titlePg/>
          <w:docGrid w:linePitch="360"/>
        </w:sectPr>
      </w:pPr>
    </w:p>
    <w:tbl>
      <w:tblPr>
        <w:tblStyle w:val="Tableheader"/>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231"/>
        <w:gridCol w:w="5811"/>
        <w:gridCol w:w="3711"/>
        <w:gridCol w:w="2126"/>
      </w:tblGrid>
      <w:tr w:rsidR="00B23ADC" w:rsidRPr="00A84C89" w14:paraId="489CE026" w14:textId="77777777" w:rsidTr="00C41990">
        <w:trPr>
          <w:cnfStyle w:val="100000000000" w:firstRow="1" w:lastRow="0" w:firstColumn="0" w:lastColumn="0" w:oddVBand="0" w:evenVBand="0" w:oddHBand="0" w:evenHBand="0" w:firstRowFirstColumn="0" w:firstRowLastColumn="0" w:lastRowFirstColumn="0" w:lastRowLastColumn="0"/>
        </w:trPr>
        <w:tc>
          <w:tcPr>
            <w:tcW w:w="3231" w:type="dxa"/>
          </w:tcPr>
          <w:p w14:paraId="44EB2ADC" w14:textId="77777777" w:rsidR="00E72A95" w:rsidRPr="00A84C89" w:rsidRDefault="00E72A95" w:rsidP="00A84C89">
            <w:r w:rsidRPr="00A84C89">
              <w:lastRenderedPageBreak/>
              <w:t>Content</w:t>
            </w:r>
          </w:p>
        </w:tc>
        <w:tc>
          <w:tcPr>
            <w:tcW w:w="5811" w:type="dxa"/>
          </w:tcPr>
          <w:p w14:paraId="0CD80155" w14:textId="23CFC7CB" w:rsidR="00E72A95" w:rsidRPr="00A84C89" w:rsidRDefault="00E72A95" w:rsidP="00A84C89">
            <w:r w:rsidRPr="00A84C89">
              <w:t>Teaching and learning</w:t>
            </w:r>
          </w:p>
        </w:tc>
        <w:tc>
          <w:tcPr>
            <w:tcW w:w="3711" w:type="dxa"/>
          </w:tcPr>
          <w:p w14:paraId="099E1318" w14:textId="77777777" w:rsidR="00E72A95" w:rsidRPr="00A84C89" w:rsidRDefault="00E72A95" w:rsidP="00A84C89">
            <w:r w:rsidRPr="00A84C89">
              <w:t xml:space="preserve">Evidence of learning </w:t>
            </w:r>
          </w:p>
        </w:tc>
        <w:tc>
          <w:tcPr>
            <w:tcW w:w="2126" w:type="dxa"/>
          </w:tcPr>
          <w:p w14:paraId="104F2DCE" w14:textId="5CF3B2F9" w:rsidR="00E72A95" w:rsidRPr="00A84C89" w:rsidRDefault="00E72A95" w:rsidP="00A84C89">
            <w:r w:rsidRPr="00A84C89">
              <w:t>Adjustments and registration</w:t>
            </w:r>
          </w:p>
        </w:tc>
      </w:tr>
      <w:tr w:rsidR="008D0920" w:rsidRPr="00A104A6" w14:paraId="6316C9E0" w14:textId="77777777" w:rsidTr="00C41990">
        <w:trPr>
          <w:cnfStyle w:val="000000100000" w:firstRow="0" w:lastRow="0" w:firstColumn="0" w:lastColumn="0" w:oddVBand="0" w:evenVBand="0" w:oddHBand="1" w:evenHBand="0" w:firstRowFirstColumn="0" w:firstRowLastColumn="0" w:lastRowFirstColumn="0" w:lastRowLastColumn="0"/>
        </w:trPr>
        <w:tc>
          <w:tcPr>
            <w:tcW w:w="3231" w:type="dxa"/>
          </w:tcPr>
          <w:p w14:paraId="754DBB7A" w14:textId="7E5EC044" w:rsidR="00A0443C" w:rsidRPr="00A104A6" w:rsidRDefault="00A0443C" w:rsidP="00A0443C">
            <w:pPr>
              <w:rPr>
                <w:rStyle w:val="Strong"/>
              </w:rPr>
            </w:pPr>
            <w:r w:rsidRPr="00A104A6">
              <w:rPr>
                <w:rStyle w:val="Strong"/>
              </w:rPr>
              <w:t>Lesson 1</w:t>
            </w:r>
          </w:p>
          <w:p w14:paraId="42EC6153" w14:textId="5B2524C4" w:rsidR="007408CF" w:rsidRPr="00A104A6" w:rsidRDefault="007408CF" w:rsidP="00C41990">
            <w:pPr>
              <w:pStyle w:val="ListBullet"/>
              <w:numPr>
                <w:ilvl w:val="0"/>
                <w:numId w:val="13"/>
              </w:numPr>
              <w:ind w:left="567"/>
            </w:pPr>
            <w:r w:rsidRPr="00A104A6">
              <w:t>investigate the characteristics and properties of a variety of nutritious foods</w:t>
            </w:r>
          </w:p>
        </w:tc>
        <w:tc>
          <w:tcPr>
            <w:tcW w:w="5811" w:type="dxa"/>
          </w:tcPr>
          <w:p w14:paraId="0B8727A2" w14:textId="4E1FC7B3" w:rsidR="00640105" w:rsidRPr="00A104A6" w:rsidRDefault="00640105" w:rsidP="00640105">
            <w:pPr>
              <w:rPr>
                <w:rStyle w:val="Strong"/>
              </w:rPr>
            </w:pPr>
            <w:r w:rsidRPr="00A104A6">
              <w:rPr>
                <w:rStyle w:val="Strong"/>
              </w:rPr>
              <w:t>Students</w:t>
            </w:r>
          </w:p>
          <w:p w14:paraId="3EB99395" w14:textId="4E23721D" w:rsidR="0052177E" w:rsidRPr="00A104A6" w:rsidRDefault="00CB16BA" w:rsidP="00A104A6">
            <w:pPr>
              <w:pStyle w:val="ListBullet"/>
            </w:pPr>
            <w:r>
              <w:t>Using reliable sources identify</w:t>
            </w:r>
            <w:r w:rsidRPr="00A104A6">
              <w:t xml:space="preserve"> </w:t>
            </w:r>
            <w:r w:rsidR="0052177E" w:rsidRPr="00A104A6">
              <w:t xml:space="preserve">the 6 major nutrient </w:t>
            </w:r>
            <w:r w:rsidR="00F22C36" w:rsidRPr="00A104A6">
              <w:t>groups</w:t>
            </w:r>
            <w:r w:rsidR="0052177E" w:rsidRPr="00A104A6">
              <w:t>.</w:t>
            </w:r>
          </w:p>
          <w:p w14:paraId="7EA1BA5B" w14:textId="605193CD" w:rsidR="0052177E" w:rsidRPr="00A104A6" w:rsidRDefault="0052177E" w:rsidP="00A104A6">
            <w:pPr>
              <w:pStyle w:val="ListBullet"/>
            </w:pPr>
            <w:r w:rsidRPr="00A104A6">
              <w:t>Outline primary food sources of the each of nutrient groups.</w:t>
            </w:r>
          </w:p>
          <w:p w14:paraId="2D2F4611" w14:textId="58CB81A6" w:rsidR="0052177E" w:rsidRPr="00A104A6" w:rsidRDefault="0052177E" w:rsidP="00A104A6">
            <w:pPr>
              <w:pStyle w:val="ListBullet"/>
            </w:pPr>
            <w:r w:rsidRPr="00A104A6">
              <w:t xml:space="preserve">Outline the </w:t>
            </w:r>
            <w:r w:rsidR="00D969AB">
              <w:t xml:space="preserve">purpose of the </w:t>
            </w:r>
            <w:r w:rsidRPr="00A104A6">
              <w:t>Australian guide to healthy eating.</w:t>
            </w:r>
          </w:p>
          <w:p w14:paraId="513BC32E" w14:textId="44FAFA1B" w:rsidR="0052177E" w:rsidRPr="00A104A6" w:rsidRDefault="006B5C7A" w:rsidP="00A104A6">
            <w:pPr>
              <w:pStyle w:val="ListBullet"/>
            </w:pPr>
            <w:r>
              <w:t>Complete the</w:t>
            </w:r>
            <w:r w:rsidR="0052177E" w:rsidRPr="00A104A6">
              <w:t xml:space="preserve"> pie chart of the </w:t>
            </w:r>
            <w:r w:rsidR="00F22C36">
              <w:t>A</w:t>
            </w:r>
            <w:r w:rsidR="00F22C36" w:rsidRPr="00A104A6">
              <w:t>ustralian</w:t>
            </w:r>
            <w:r w:rsidR="00D969AB" w:rsidRPr="00A104A6">
              <w:t xml:space="preserve"> </w:t>
            </w:r>
            <w:r w:rsidR="0052177E" w:rsidRPr="00A104A6">
              <w:t xml:space="preserve">guide to healthy eating by adding </w:t>
            </w:r>
            <w:r w:rsidR="00235CD6" w:rsidRPr="00A104A6">
              <w:t>i</w:t>
            </w:r>
            <w:r w:rsidR="00235CD6">
              <w:t>ma</w:t>
            </w:r>
            <w:r w:rsidR="00235CD6" w:rsidRPr="00A104A6">
              <w:t xml:space="preserve">ges </w:t>
            </w:r>
            <w:r w:rsidR="0052177E" w:rsidRPr="00A104A6">
              <w:t>of foods that belong to each identified food group.</w:t>
            </w:r>
          </w:p>
          <w:p w14:paraId="015E8CD7" w14:textId="149B1E99" w:rsidR="008D0920" w:rsidRPr="00A104A6" w:rsidRDefault="0052177E" w:rsidP="00A104A6">
            <w:pPr>
              <w:pStyle w:val="ListBullet"/>
            </w:pPr>
            <w:r w:rsidRPr="00A104A6">
              <w:t>Outline the 5 pri</w:t>
            </w:r>
            <w:r w:rsidR="005E2142">
              <w:t>n</w:t>
            </w:r>
            <w:r w:rsidRPr="00A104A6">
              <w:t>ciple recommendations featured in the Australian dietary guidelines.</w:t>
            </w:r>
          </w:p>
        </w:tc>
        <w:tc>
          <w:tcPr>
            <w:tcW w:w="3711" w:type="dxa"/>
          </w:tcPr>
          <w:p w14:paraId="0C04DB02" w14:textId="1116821E" w:rsidR="007408CF" w:rsidRPr="00A104A6" w:rsidRDefault="007408CF" w:rsidP="00A104A6">
            <w:pPr>
              <w:pStyle w:val="ListBullet"/>
            </w:pPr>
            <w:r w:rsidRPr="00A104A6">
              <w:t xml:space="preserve">Students will </w:t>
            </w:r>
            <w:r w:rsidR="00CB16BA">
              <w:t>have listed</w:t>
            </w:r>
            <w:r w:rsidR="00CB16BA" w:rsidRPr="00A104A6">
              <w:t xml:space="preserve"> </w:t>
            </w:r>
            <w:r w:rsidRPr="00A104A6">
              <w:t>the 6 nutrient groups and outline the primary food sources of each.</w:t>
            </w:r>
          </w:p>
          <w:p w14:paraId="234DC5DC" w14:textId="0A092368" w:rsidR="008D0920" w:rsidRPr="00A104A6" w:rsidRDefault="007408CF" w:rsidP="00A104A6">
            <w:pPr>
              <w:pStyle w:val="ListBullet"/>
            </w:pPr>
            <w:r w:rsidRPr="00A104A6">
              <w:t xml:space="preserve">Students </w:t>
            </w:r>
            <w:r w:rsidR="00DB5F4D" w:rsidRPr="00A104A6">
              <w:t>outline the 5 pri</w:t>
            </w:r>
            <w:r w:rsidR="00061B8D">
              <w:t>n</w:t>
            </w:r>
            <w:r w:rsidR="00DB5F4D" w:rsidRPr="00A104A6">
              <w:t>ciple recommendations featured in the Australian dietary guidelines</w:t>
            </w:r>
            <w:r w:rsidR="00061B8D">
              <w:t>.</w:t>
            </w:r>
          </w:p>
        </w:tc>
        <w:tc>
          <w:tcPr>
            <w:tcW w:w="2126" w:type="dxa"/>
          </w:tcPr>
          <w:p w14:paraId="79AC53C6" w14:textId="77777777" w:rsidR="008D0920" w:rsidRPr="00A104A6" w:rsidRDefault="008D0920" w:rsidP="00A0443C">
            <w:pPr>
              <w:rPr>
                <w:sz w:val="22"/>
                <w:szCs w:val="22"/>
              </w:rPr>
            </w:pPr>
          </w:p>
        </w:tc>
      </w:tr>
      <w:tr w:rsidR="008D0920" w:rsidRPr="00A104A6" w14:paraId="53A12E96" w14:textId="77777777" w:rsidTr="00C41990">
        <w:trPr>
          <w:cnfStyle w:val="000000010000" w:firstRow="0" w:lastRow="0" w:firstColumn="0" w:lastColumn="0" w:oddVBand="0" w:evenVBand="0" w:oddHBand="0" w:evenHBand="1" w:firstRowFirstColumn="0" w:firstRowLastColumn="0" w:lastRowFirstColumn="0" w:lastRowLastColumn="0"/>
        </w:trPr>
        <w:tc>
          <w:tcPr>
            <w:tcW w:w="3231" w:type="dxa"/>
          </w:tcPr>
          <w:p w14:paraId="1AB28B70" w14:textId="274D56D1" w:rsidR="008D0920" w:rsidRPr="00A104A6" w:rsidRDefault="0052177E" w:rsidP="00A0443C">
            <w:pPr>
              <w:rPr>
                <w:rStyle w:val="Strong"/>
              </w:rPr>
            </w:pPr>
            <w:r w:rsidRPr="00A104A6">
              <w:rPr>
                <w:rStyle w:val="Strong"/>
              </w:rPr>
              <w:t>Lesson 2</w:t>
            </w:r>
          </w:p>
          <w:p w14:paraId="63A12D5E" w14:textId="31A9AEA1" w:rsidR="007408CF" w:rsidRPr="00A104A6" w:rsidRDefault="007408CF" w:rsidP="00C41990">
            <w:pPr>
              <w:pStyle w:val="ListBullet"/>
              <w:ind w:left="567"/>
            </w:pPr>
            <w:r w:rsidRPr="00A104A6">
              <w:t>explore the nutritiona</w:t>
            </w:r>
            <w:r w:rsidR="00F22C36">
              <w:t>l needs of a group of people, for example</w:t>
            </w:r>
            <w:r w:rsidRPr="00A104A6">
              <w:t xml:space="preserve"> adolescents, toddlers</w:t>
            </w:r>
          </w:p>
        </w:tc>
        <w:tc>
          <w:tcPr>
            <w:tcW w:w="5811" w:type="dxa"/>
          </w:tcPr>
          <w:p w14:paraId="5DF162FD" w14:textId="6627254E" w:rsidR="0052177E" w:rsidRPr="00A104A6" w:rsidRDefault="0052177E" w:rsidP="00A0443C">
            <w:pPr>
              <w:rPr>
                <w:rStyle w:val="Strong"/>
              </w:rPr>
            </w:pPr>
            <w:r w:rsidRPr="00A104A6">
              <w:rPr>
                <w:rStyle w:val="Strong"/>
              </w:rPr>
              <w:t>Students</w:t>
            </w:r>
          </w:p>
          <w:p w14:paraId="20C07B53" w14:textId="33440335" w:rsidR="0052177E" w:rsidRPr="00A104A6" w:rsidRDefault="002F655F" w:rsidP="00A104A6">
            <w:pPr>
              <w:pStyle w:val="ListBullet"/>
            </w:pPr>
            <w:r>
              <w:t>O</w:t>
            </w:r>
            <w:r w:rsidR="0052177E" w:rsidRPr="00A104A6">
              <w:t xml:space="preserve">utline the recommended dietary intakes for males and </w:t>
            </w:r>
            <w:r w:rsidRPr="00A104A6">
              <w:t>fema</w:t>
            </w:r>
            <w:r>
              <w:t>le</w:t>
            </w:r>
            <w:r w:rsidRPr="00A104A6">
              <w:t xml:space="preserve">s </w:t>
            </w:r>
            <w:r w:rsidR="0052177E" w:rsidRPr="00A104A6">
              <w:t>aged 11 – 18</w:t>
            </w:r>
            <w:r>
              <w:t xml:space="preserve"> and collate this information in a table</w:t>
            </w:r>
            <w:r w:rsidR="0052177E" w:rsidRPr="00A104A6">
              <w:t>.</w:t>
            </w:r>
          </w:p>
          <w:p w14:paraId="29ACC57A" w14:textId="42E9493B" w:rsidR="0052177E" w:rsidRPr="00A104A6" w:rsidRDefault="0052177E" w:rsidP="00A104A6">
            <w:pPr>
              <w:pStyle w:val="ListBullet"/>
            </w:pPr>
            <w:r w:rsidRPr="00A104A6">
              <w:t>Use the data from the recommended dietary intake table to populate a spreadsheet and generate a chart to represent the data</w:t>
            </w:r>
            <w:r w:rsidR="00F3366B" w:rsidRPr="00A104A6">
              <w:t>.</w:t>
            </w:r>
          </w:p>
          <w:p w14:paraId="39565FEB" w14:textId="28A934F1" w:rsidR="008D0920" w:rsidRPr="00A104A6" w:rsidRDefault="0052177E" w:rsidP="00A104A6">
            <w:pPr>
              <w:pStyle w:val="ListBullet"/>
            </w:pPr>
            <w:r w:rsidRPr="00A104A6">
              <w:t>Make a food diary of their own dietary intake and analyse their intake compared to the Australian guide to healthy eating and recommended dietary intakes.</w:t>
            </w:r>
          </w:p>
        </w:tc>
        <w:tc>
          <w:tcPr>
            <w:tcW w:w="3711" w:type="dxa"/>
          </w:tcPr>
          <w:p w14:paraId="525DD8D7" w14:textId="221B7C21" w:rsidR="008D0920" w:rsidRPr="00A104A6" w:rsidRDefault="007408CF" w:rsidP="00A104A6">
            <w:pPr>
              <w:pStyle w:val="ListBullet"/>
            </w:pPr>
            <w:r w:rsidRPr="00A104A6">
              <w:t>Students will create a pie chart from a data source</w:t>
            </w:r>
            <w:r w:rsidR="005E2142">
              <w:t>.</w:t>
            </w:r>
          </w:p>
          <w:p w14:paraId="1BE7DC84" w14:textId="370A52E9" w:rsidR="00CB7804" w:rsidRPr="00A104A6" w:rsidRDefault="00CB7804" w:rsidP="00A104A6">
            <w:pPr>
              <w:pStyle w:val="ListBullet"/>
            </w:pPr>
            <w:r w:rsidRPr="00A104A6">
              <w:t>Students identify food in their own diet and where they fit in the Australian dietary guidelines</w:t>
            </w:r>
            <w:r w:rsidR="005E2142">
              <w:t>.</w:t>
            </w:r>
          </w:p>
          <w:p w14:paraId="41AA7C02" w14:textId="2BA36945" w:rsidR="00CB7804" w:rsidRPr="00A104A6" w:rsidRDefault="00CB7804" w:rsidP="00A104A6">
            <w:pPr>
              <w:pStyle w:val="ListBullet"/>
            </w:pPr>
            <w:r w:rsidRPr="00A104A6">
              <w:t>Student evaluate their own diet</w:t>
            </w:r>
            <w:r w:rsidR="005E2142">
              <w:t>.</w:t>
            </w:r>
          </w:p>
        </w:tc>
        <w:tc>
          <w:tcPr>
            <w:tcW w:w="2126" w:type="dxa"/>
          </w:tcPr>
          <w:p w14:paraId="44643710" w14:textId="77777777" w:rsidR="008D0920" w:rsidRPr="00A104A6" w:rsidRDefault="008D0920" w:rsidP="00A0443C">
            <w:pPr>
              <w:rPr>
                <w:sz w:val="22"/>
                <w:szCs w:val="22"/>
              </w:rPr>
            </w:pPr>
          </w:p>
        </w:tc>
      </w:tr>
      <w:tr w:rsidR="008D0920" w:rsidRPr="00A104A6" w14:paraId="3DDDED52" w14:textId="77777777" w:rsidTr="00C41990">
        <w:trPr>
          <w:cnfStyle w:val="000000100000" w:firstRow="0" w:lastRow="0" w:firstColumn="0" w:lastColumn="0" w:oddVBand="0" w:evenVBand="0" w:oddHBand="1" w:evenHBand="0" w:firstRowFirstColumn="0" w:firstRowLastColumn="0" w:lastRowFirstColumn="0" w:lastRowLastColumn="0"/>
        </w:trPr>
        <w:tc>
          <w:tcPr>
            <w:tcW w:w="3231" w:type="dxa"/>
          </w:tcPr>
          <w:p w14:paraId="4334EAAE" w14:textId="044E1A28" w:rsidR="008D0920" w:rsidRPr="00A104A6" w:rsidRDefault="0052177E" w:rsidP="00A0443C">
            <w:pPr>
              <w:rPr>
                <w:rStyle w:val="Strong"/>
              </w:rPr>
            </w:pPr>
            <w:r w:rsidRPr="00A104A6">
              <w:rPr>
                <w:rStyle w:val="Strong"/>
              </w:rPr>
              <w:t>Lesson 3</w:t>
            </w:r>
          </w:p>
          <w:p w14:paraId="14EBA159" w14:textId="1736DAEB" w:rsidR="00C45A8D" w:rsidRPr="00A104A6" w:rsidRDefault="00C45A8D" w:rsidP="00C41990">
            <w:pPr>
              <w:pStyle w:val="ListBullet"/>
              <w:ind w:left="567"/>
            </w:pPr>
            <w:r w:rsidRPr="00A104A6">
              <w:t xml:space="preserve">develop criteria to evaluate design ideas, processes and solutions, </w:t>
            </w:r>
            <w:r w:rsidRPr="00A104A6">
              <w:lastRenderedPageBreak/>
              <w:t>the functionality, aesthetics</w:t>
            </w:r>
            <w:r w:rsidR="00F22C36">
              <w:t xml:space="preserve"> and a range of constraints, for example </w:t>
            </w:r>
            <w:r w:rsidRPr="00A104A6">
              <w:t xml:space="preserve">accessibility, cultural, economic, resources, safety, social, sustainability, technical </w:t>
            </w:r>
          </w:p>
          <w:p w14:paraId="031F66D8" w14:textId="11165BE0" w:rsidR="002064C4" w:rsidRPr="00A104A6" w:rsidRDefault="002064C4" w:rsidP="00C41990">
            <w:pPr>
              <w:pStyle w:val="ListBullet"/>
              <w:ind w:left="567"/>
            </w:pPr>
            <w:r w:rsidRPr="00A104A6">
              <w:t>assess the solution against the predetermined criteria</w:t>
            </w:r>
          </w:p>
        </w:tc>
        <w:tc>
          <w:tcPr>
            <w:tcW w:w="5811" w:type="dxa"/>
          </w:tcPr>
          <w:p w14:paraId="43A67AB1" w14:textId="77777777" w:rsidR="00F3366B" w:rsidRPr="00A104A6" w:rsidRDefault="00F3366B" w:rsidP="00A0443C">
            <w:pPr>
              <w:rPr>
                <w:rStyle w:val="Strong"/>
              </w:rPr>
            </w:pPr>
            <w:r w:rsidRPr="00A104A6">
              <w:rPr>
                <w:rStyle w:val="Strong"/>
              </w:rPr>
              <w:lastRenderedPageBreak/>
              <w:t>Students</w:t>
            </w:r>
          </w:p>
          <w:p w14:paraId="15647484" w14:textId="77777777" w:rsidR="00F3366B" w:rsidRPr="00A104A6" w:rsidRDefault="00F3366B" w:rsidP="00A104A6">
            <w:pPr>
              <w:pStyle w:val="ListBullet"/>
            </w:pPr>
            <w:r w:rsidRPr="00A104A6">
              <w:t>Outline how people could determine if they are eating a healthy and balanced diet.</w:t>
            </w:r>
          </w:p>
          <w:p w14:paraId="20EE59FF" w14:textId="77777777" w:rsidR="00F3366B" w:rsidRPr="00A104A6" w:rsidRDefault="00F3366B" w:rsidP="00A104A6">
            <w:pPr>
              <w:pStyle w:val="ListBullet"/>
            </w:pPr>
            <w:r w:rsidRPr="00A104A6">
              <w:lastRenderedPageBreak/>
              <w:t>Brainstorm criteria that could be used to determine if a diet met the Australian guide to healthy eating and recommended dietary intakes.</w:t>
            </w:r>
          </w:p>
          <w:p w14:paraId="0E227EA1" w14:textId="23332738" w:rsidR="008D0920" w:rsidRPr="00A104A6" w:rsidRDefault="00E72169" w:rsidP="00A104A6">
            <w:pPr>
              <w:pStyle w:val="ListBullet"/>
            </w:pPr>
            <w:r w:rsidRPr="00A104A6">
              <w:t xml:space="preserve">Design a meal plan for a whole day for an </w:t>
            </w:r>
            <w:r w:rsidR="00F22C36" w:rsidRPr="00A104A6">
              <w:t>adolescent</w:t>
            </w:r>
            <w:r w:rsidRPr="00A104A6">
              <w:t>.</w:t>
            </w:r>
          </w:p>
          <w:p w14:paraId="675DC13F" w14:textId="15AEB1A8" w:rsidR="00E72169" w:rsidRPr="00A104A6" w:rsidRDefault="00E72169" w:rsidP="00A104A6">
            <w:pPr>
              <w:pStyle w:val="ListBullet"/>
            </w:pPr>
            <w:r w:rsidRPr="00A104A6">
              <w:t xml:space="preserve">Evaluate </w:t>
            </w:r>
            <w:r w:rsidR="002D6627" w:rsidRPr="00A104A6">
              <w:t>the meal plan they have designed in reference to the success criteria already established.</w:t>
            </w:r>
          </w:p>
          <w:p w14:paraId="66B917B3" w14:textId="48B40161" w:rsidR="002D6627" w:rsidRPr="00A104A6" w:rsidRDefault="00F26ABA" w:rsidP="00A104A6">
            <w:pPr>
              <w:pStyle w:val="ListBullet"/>
            </w:pPr>
            <w:r w:rsidRPr="00A104A6">
              <w:t>Suggest modifications to the meal plan to ensure all dietary requirements are being met.</w:t>
            </w:r>
          </w:p>
        </w:tc>
        <w:tc>
          <w:tcPr>
            <w:tcW w:w="3711" w:type="dxa"/>
          </w:tcPr>
          <w:p w14:paraId="2F79D020" w14:textId="329C1F8C" w:rsidR="002064C4" w:rsidRPr="00A104A6" w:rsidRDefault="002064C4" w:rsidP="00A104A6">
            <w:pPr>
              <w:pStyle w:val="ListBullet"/>
            </w:pPr>
            <w:r w:rsidRPr="00A104A6">
              <w:lastRenderedPageBreak/>
              <w:t>S</w:t>
            </w:r>
            <w:r w:rsidR="00C45A8D" w:rsidRPr="00A104A6">
              <w:t>tudents</w:t>
            </w:r>
            <w:r w:rsidRPr="00A104A6">
              <w:t xml:space="preserve"> develop a criteria for successful meal planning.</w:t>
            </w:r>
          </w:p>
          <w:p w14:paraId="0C3D779E" w14:textId="77777777" w:rsidR="002064C4" w:rsidRPr="00A104A6" w:rsidRDefault="002064C4" w:rsidP="00A104A6">
            <w:pPr>
              <w:pStyle w:val="ListBullet"/>
            </w:pPr>
            <w:r w:rsidRPr="00A104A6">
              <w:t xml:space="preserve">Students will devise a </w:t>
            </w:r>
            <w:r w:rsidRPr="00A104A6">
              <w:lastRenderedPageBreak/>
              <w:t>meal plan for an adolescent.</w:t>
            </w:r>
          </w:p>
          <w:p w14:paraId="312AA649" w14:textId="3BB2C969" w:rsidR="00650393" w:rsidRPr="00A104A6" w:rsidRDefault="002064C4" w:rsidP="00A104A6">
            <w:pPr>
              <w:pStyle w:val="ListBullet"/>
            </w:pPr>
            <w:r w:rsidRPr="00A104A6">
              <w:t xml:space="preserve">Students </w:t>
            </w:r>
            <w:r w:rsidR="005E2142">
              <w:t>will have provided a value judgement on</w:t>
            </w:r>
            <w:r w:rsidR="00982B07">
              <w:t>.</w:t>
            </w:r>
          </w:p>
          <w:p w14:paraId="65CF26D0" w14:textId="6AD0851A" w:rsidR="008D0920" w:rsidRPr="00A104A6" w:rsidRDefault="00650393" w:rsidP="00F22C36">
            <w:pPr>
              <w:pStyle w:val="ListBullet"/>
            </w:pPr>
            <w:r w:rsidRPr="00A104A6">
              <w:t>Student will identify how the meal plan can be modified to ensure all dietary requirements are being met.</w:t>
            </w:r>
          </w:p>
        </w:tc>
        <w:tc>
          <w:tcPr>
            <w:tcW w:w="2126" w:type="dxa"/>
          </w:tcPr>
          <w:p w14:paraId="5710E2E9" w14:textId="77777777" w:rsidR="008D0920" w:rsidRPr="00A104A6" w:rsidRDefault="008D0920" w:rsidP="00A0443C">
            <w:pPr>
              <w:rPr>
                <w:sz w:val="22"/>
                <w:szCs w:val="22"/>
              </w:rPr>
            </w:pPr>
          </w:p>
        </w:tc>
      </w:tr>
      <w:tr w:rsidR="008D0920" w:rsidRPr="00A104A6" w14:paraId="468B7D05" w14:textId="77777777" w:rsidTr="00C41990">
        <w:trPr>
          <w:cnfStyle w:val="000000010000" w:firstRow="0" w:lastRow="0" w:firstColumn="0" w:lastColumn="0" w:oddVBand="0" w:evenVBand="0" w:oddHBand="0" w:evenHBand="1" w:firstRowFirstColumn="0" w:firstRowLastColumn="0" w:lastRowFirstColumn="0" w:lastRowLastColumn="0"/>
        </w:trPr>
        <w:tc>
          <w:tcPr>
            <w:tcW w:w="3231" w:type="dxa"/>
          </w:tcPr>
          <w:p w14:paraId="4E98EB2C" w14:textId="6ECA0776" w:rsidR="008D0920" w:rsidRPr="00A104A6" w:rsidRDefault="0052177E" w:rsidP="00A0443C">
            <w:pPr>
              <w:rPr>
                <w:rStyle w:val="Strong"/>
              </w:rPr>
            </w:pPr>
            <w:r w:rsidRPr="00A104A6">
              <w:rPr>
                <w:rStyle w:val="Strong"/>
              </w:rPr>
              <w:t>Lesson 4</w:t>
            </w:r>
          </w:p>
          <w:p w14:paraId="05E6331E" w14:textId="3C99AA43" w:rsidR="00133032" w:rsidRPr="00A104A6" w:rsidRDefault="00133032" w:rsidP="00C41990">
            <w:pPr>
              <w:pStyle w:val="ListBullet"/>
              <w:ind w:left="567"/>
            </w:pPr>
            <w:r w:rsidRPr="00A104A6">
              <w:t xml:space="preserve">identify a range of food preparation techniques and analyse the impact on nutrient value </w:t>
            </w:r>
          </w:p>
        </w:tc>
        <w:tc>
          <w:tcPr>
            <w:tcW w:w="5811" w:type="dxa"/>
          </w:tcPr>
          <w:p w14:paraId="46DDFD32" w14:textId="6262CF04" w:rsidR="00F26ABA" w:rsidRPr="00A104A6" w:rsidRDefault="00F26ABA" w:rsidP="00A0443C">
            <w:pPr>
              <w:rPr>
                <w:rStyle w:val="Strong"/>
              </w:rPr>
            </w:pPr>
            <w:r w:rsidRPr="00A104A6">
              <w:rPr>
                <w:rStyle w:val="Strong"/>
              </w:rPr>
              <w:t>Students</w:t>
            </w:r>
          </w:p>
          <w:p w14:paraId="73F7CA1D" w14:textId="67ABDFC3" w:rsidR="00F26ABA" w:rsidRPr="00A104A6" w:rsidRDefault="00F26ABA" w:rsidP="00A104A6">
            <w:pPr>
              <w:pStyle w:val="ListBullet"/>
            </w:pPr>
            <w:r w:rsidRPr="00A104A6">
              <w:t>Outline the reason for and benefits of processing foods.</w:t>
            </w:r>
          </w:p>
          <w:p w14:paraId="47B41FCB" w14:textId="5DC0ED8C" w:rsidR="00F26ABA" w:rsidRPr="00A104A6" w:rsidRDefault="00F26ABA" w:rsidP="00A104A6">
            <w:pPr>
              <w:pStyle w:val="ListBullet"/>
            </w:pPr>
            <w:r w:rsidRPr="00A104A6">
              <w:t xml:space="preserve">Identify how individuals can preserve the </w:t>
            </w:r>
            <w:r w:rsidR="00F22C36" w:rsidRPr="00A104A6">
              <w:t>nutrients</w:t>
            </w:r>
            <w:r w:rsidRPr="00A104A6">
              <w:t xml:space="preserve"> of foods.</w:t>
            </w:r>
          </w:p>
          <w:p w14:paraId="43049ADF" w14:textId="15818B5D" w:rsidR="00F26ABA" w:rsidRPr="00A104A6" w:rsidRDefault="00BC6C12" w:rsidP="00A104A6">
            <w:pPr>
              <w:pStyle w:val="ListBullet"/>
            </w:pPr>
            <w:r w:rsidRPr="00A104A6">
              <w:t>Identify and outline the vulnerability of water soluble vitamins.</w:t>
            </w:r>
          </w:p>
          <w:p w14:paraId="6B43AE95" w14:textId="25F25EF5" w:rsidR="008D0920" w:rsidRPr="00A104A6" w:rsidRDefault="00BC6C12" w:rsidP="00A104A6">
            <w:pPr>
              <w:pStyle w:val="ListBullet"/>
            </w:pPr>
            <w:r w:rsidRPr="00A104A6">
              <w:t>Describe and outline the effect a range of process techniques has on food.</w:t>
            </w:r>
          </w:p>
        </w:tc>
        <w:tc>
          <w:tcPr>
            <w:tcW w:w="3711" w:type="dxa"/>
          </w:tcPr>
          <w:p w14:paraId="7F2ED7A8" w14:textId="343DED0A" w:rsidR="00397506" w:rsidRDefault="0000022D" w:rsidP="00A104A6">
            <w:pPr>
              <w:pStyle w:val="ListBullet"/>
            </w:pPr>
            <w:r w:rsidRPr="00A104A6">
              <w:t xml:space="preserve">Students will </w:t>
            </w:r>
            <w:r w:rsidR="00397506">
              <w:t xml:space="preserve">identify the </w:t>
            </w:r>
            <w:r w:rsidR="00F22C36">
              <w:t>benefits</w:t>
            </w:r>
            <w:r w:rsidR="00397506">
              <w:t xml:space="preserve"> of processing foods</w:t>
            </w:r>
            <w:r w:rsidR="005E2142">
              <w:t>.</w:t>
            </w:r>
          </w:p>
          <w:p w14:paraId="1E8D7C2C" w14:textId="1BEDD3DB" w:rsidR="008D0920" w:rsidRPr="00A104A6" w:rsidRDefault="00397506" w:rsidP="00397506">
            <w:pPr>
              <w:pStyle w:val="ListBullet"/>
            </w:pPr>
            <w:r>
              <w:t>Students will d</w:t>
            </w:r>
            <w:r w:rsidRPr="00397506">
              <w:t>escribe and outline the effect a range of process techniques has on food</w:t>
            </w:r>
            <w:r w:rsidR="005E2142">
              <w:t>.</w:t>
            </w:r>
          </w:p>
        </w:tc>
        <w:tc>
          <w:tcPr>
            <w:tcW w:w="2126" w:type="dxa"/>
          </w:tcPr>
          <w:p w14:paraId="34E16925" w14:textId="77777777" w:rsidR="008D0920" w:rsidRPr="00A104A6" w:rsidRDefault="008D0920" w:rsidP="00A0443C">
            <w:pPr>
              <w:rPr>
                <w:sz w:val="22"/>
                <w:szCs w:val="22"/>
              </w:rPr>
            </w:pPr>
          </w:p>
        </w:tc>
      </w:tr>
      <w:tr w:rsidR="008D0920" w:rsidRPr="00A104A6" w14:paraId="3F048785" w14:textId="77777777" w:rsidTr="00C41990">
        <w:trPr>
          <w:cnfStyle w:val="000000100000" w:firstRow="0" w:lastRow="0" w:firstColumn="0" w:lastColumn="0" w:oddVBand="0" w:evenVBand="0" w:oddHBand="1" w:evenHBand="0" w:firstRowFirstColumn="0" w:firstRowLastColumn="0" w:lastRowFirstColumn="0" w:lastRowLastColumn="0"/>
        </w:trPr>
        <w:tc>
          <w:tcPr>
            <w:tcW w:w="3231" w:type="dxa"/>
          </w:tcPr>
          <w:p w14:paraId="1E141FDF" w14:textId="77777777" w:rsidR="008D0920" w:rsidRPr="00A104A6" w:rsidRDefault="0052177E" w:rsidP="00A0443C">
            <w:pPr>
              <w:rPr>
                <w:rStyle w:val="Strong"/>
              </w:rPr>
            </w:pPr>
            <w:r w:rsidRPr="00A104A6">
              <w:rPr>
                <w:rStyle w:val="Strong"/>
              </w:rPr>
              <w:t>Lesson 5</w:t>
            </w:r>
          </w:p>
          <w:p w14:paraId="0DDD2E04" w14:textId="230C9E98" w:rsidR="004727D6" w:rsidRPr="00A104A6" w:rsidRDefault="0000022D" w:rsidP="00C41990">
            <w:pPr>
              <w:pStyle w:val="ListBullet"/>
              <w:ind w:left="567"/>
            </w:pPr>
            <w:r w:rsidRPr="00A104A6">
              <w:t>investigate and communicate how a recipe can be improved to enhance nutritional value, and justify the recipe adjustment</w:t>
            </w:r>
          </w:p>
        </w:tc>
        <w:tc>
          <w:tcPr>
            <w:tcW w:w="5811" w:type="dxa"/>
          </w:tcPr>
          <w:p w14:paraId="7FE043AC" w14:textId="0276BA8C" w:rsidR="00BC6C12" w:rsidRPr="00A104A6" w:rsidRDefault="00BC6C12" w:rsidP="00A0443C">
            <w:pPr>
              <w:rPr>
                <w:rStyle w:val="Strong"/>
              </w:rPr>
            </w:pPr>
            <w:r w:rsidRPr="00A104A6">
              <w:rPr>
                <w:rStyle w:val="Strong"/>
              </w:rPr>
              <w:t>Students</w:t>
            </w:r>
          </w:p>
          <w:p w14:paraId="5DA59931" w14:textId="77777777" w:rsidR="008D0920" w:rsidRPr="00A104A6" w:rsidRDefault="004727D6" w:rsidP="00A104A6">
            <w:pPr>
              <w:pStyle w:val="ListBullet"/>
            </w:pPr>
            <w:r w:rsidRPr="00A104A6">
              <w:t>Research a recipe for a dinner meal.</w:t>
            </w:r>
          </w:p>
          <w:p w14:paraId="1F8DA6A1" w14:textId="36F7D9D8" w:rsidR="004727D6" w:rsidRPr="00A104A6" w:rsidRDefault="004727D6" w:rsidP="00A104A6">
            <w:pPr>
              <w:pStyle w:val="ListBullet"/>
            </w:pPr>
            <w:r w:rsidRPr="00A104A6">
              <w:t xml:space="preserve">Identify the servings of each food group present in the meal (as a whole and for an </w:t>
            </w:r>
            <w:r w:rsidR="00F22C36" w:rsidRPr="00A104A6">
              <w:t>individual</w:t>
            </w:r>
            <w:r w:rsidRPr="00A104A6">
              <w:t xml:space="preserve"> serving).</w:t>
            </w:r>
          </w:p>
          <w:p w14:paraId="793B0DCA" w14:textId="17DDD9E6" w:rsidR="004727D6" w:rsidRPr="00A104A6" w:rsidRDefault="005E2142" w:rsidP="00A104A6">
            <w:pPr>
              <w:pStyle w:val="ListBullet"/>
            </w:pPr>
            <w:r>
              <w:t>Explain</w:t>
            </w:r>
            <w:r w:rsidR="004727D6" w:rsidRPr="00A104A6">
              <w:t xml:space="preserve"> how the meal could fit into the Australian guide to healthy eating and </w:t>
            </w:r>
            <w:r w:rsidR="004727D6" w:rsidRPr="00A104A6">
              <w:lastRenderedPageBreak/>
              <w:t>recommended dietary intakes</w:t>
            </w:r>
            <w:r>
              <w:t>.</w:t>
            </w:r>
          </w:p>
        </w:tc>
        <w:tc>
          <w:tcPr>
            <w:tcW w:w="3711" w:type="dxa"/>
          </w:tcPr>
          <w:p w14:paraId="698D0361" w14:textId="05A774A1" w:rsidR="008D0920" w:rsidRPr="00A104A6" w:rsidRDefault="00A104A6" w:rsidP="00A104A6">
            <w:pPr>
              <w:pStyle w:val="ListBullet"/>
            </w:pPr>
            <w:r w:rsidRPr="00A104A6">
              <w:lastRenderedPageBreak/>
              <w:t>Students will</w:t>
            </w:r>
            <w:r w:rsidR="00AF0E34">
              <w:t xml:space="preserve"> analyse a recipe and suggest how it may be modified to ensure individuals eat the recommended dietary intakes of all food groups.</w:t>
            </w:r>
          </w:p>
        </w:tc>
        <w:tc>
          <w:tcPr>
            <w:tcW w:w="2126" w:type="dxa"/>
          </w:tcPr>
          <w:p w14:paraId="61C789F6" w14:textId="77777777" w:rsidR="008D0920" w:rsidRPr="00A104A6" w:rsidRDefault="008D0920" w:rsidP="00A0443C">
            <w:pPr>
              <w:rPr>
                <w:sz w:val="22"/>
                <w:szCs w:val="22"/>
              </w:rPr>
            </w:pPr>
          </w:p>
        </w:tc>
      </w:tr>
    </w:tbl>
    <w:p w14:paraId="6F44958E" w14:textId="11192B94" w:rsidR="00546F02" w:rsidRDefault="00591673" w:rsidP="00354483">
      <w:pPr>
        <w:pStyle w:val="Heading2"/>
      </w:pPr>
      <w:r w:rsidRPr="0089534D">
        <w:t>Evaluation</w:t>
      </w:r>
    </w:p>
    <w:p w14:paraId="5FD92B81" w14:textId="77777777" w:rsidR="008D0920" w:rsidRPr="00AB6205" w:rsidRDefault="008D0920" w:rsidP="00AB6205">
      <w:r w:rsidRPr="00AB6205">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9910F7" w14:paraId="5FC5C1E7" w14:textId="77777777" w:rsidTr="007A1F1C">
        <w:trPr>
          <w:trHeight w:val="1789"/>
          <w:tblHeader/>
        </w:trPr>
        <w:tc>
          <w:tcPr>
            <w:tcW w:w="14562" w:type="dxa"/>
          </w:tcPr>
          <w:p w14:paraId="20545ECE" w14:textId="77777777" w:rsidR="009910F7" w:rsidRDefault="009910F7" w:rsidP="009910F7"/>
        </w:tc>
      </w:tr>
    </w:tbl>
    <w:p w14:paraId="157FE032" w14:textId="77777777" w:rsidR="009910F7" w:rsidRPr="009910F7" w:rsidRDefault="009910F7" w:rsidP="007B176D"/>
    <w:sectPr w:rsidR="009910F7" w:rsidRPr="009910F7" w:rsidSect="00B57318">
      <w:footerReference w:type="even" r:id="rId19"/>
      <w:pgSz w:w="16840" w:h="11900" w:orient="landscape"/>
      <w:pgMar w:top="1134" w:right="1134" w:bottom="1134" w:left="113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6E9BAB" w16cid:durableId="221CC1B2"/>
  <w16cid:commentId w16cid:paraId="2E285E9D" w16cid:durableId="221CAD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1D5EDE" w14:textId="77777777" w:rsidR="00727291" w:rsidRDefault="00727291">
      <w:r>
        <w:separator/>
      </w:r>
    </w:p>
    <w:p w14:paraId="21CD29AA" w14:textId="77777777" w:rsidR="00727291" w:rsidRDefault="00727291"/>
  </w:endnote>
  <w:endnote w:type="continuationSeparator" w:id="0">
    <w:p w14:paraId="3F5A8729" w14:textId="77777777" w:rsidR="00727291" w:rsidRDefault="00727291">
      <w:r>
        <w:continuationSeparator/>
      </w:r>
    </w:p>
    <w:p w14:paraId="0F001174" w14:textId="77777777" w:rsidR="00727291" w:rsidRDefault="00727291"/>
  </w:endnote>
  <w:endnote w:type="continuationNotice" w:id="1">
    <w:p w14:paraId="71A49838" w14:textId="77777777" w:rsidR="00727291" w:rsidRDefault="0072729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7EDC" w14:textId="425B4E37" w:rsidR="00F233BF" w:rsidRPr="002810D3" w:rsidRDefault="00F233BF" w:rsidP="00030F70">
    <w:pPr>
      <w:pStyle w:val="Footer"/>
    </w:pPr>
    <w:r w:rsidRPr="002810D3">
      <w:fldChar w:fldCharType="begin"/>
    </w:r>
    <w:r w:rsidRPr="002810D3">
      <w:instrText xml:space="preserve"> PAGE </w:instrText>
    </w:r>
    <w:r w:rsidRPr="002810D3">
      <w:fldChar w:fldCharType="separate"/>
    </w:r>
    <w:r w:rsidR="001D0863">
      <w:rPr>
        <w:noProof/>
      </w:rPr>
      <w:t>2</w:t>
    </w:r>
    <w:r w:rsidRPr="002810D3">
      <w:fldChar w:fldCharType="end"/>
    </w:r>
    <w:r w:rsidRPr="002810D3">
      <w:tab/>
    </w:r>
    <w:r w:rsidR="00F22C36">
      <w:t>Technology Mandatory – nutrients –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F2185" w14:textId="047F2073" w:rsidR="00F233BF" w:rsidRDefault="00F233BF" w:rsidP="00030F70">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D0863">
      <w:rPr>
        <w:noProof/>
      </w:rPr>
      <w:t>Mar-20</w:t>
    </w:r>
    <w:r w:rsidRPr="002810D3">
      <w:fldChar w:fldCharType="end"/>
    </w:r>
    <w:r>
      <w:t>20</w:t>
    </w:r>
    <w:r>
      <w:tab/>
    </w:r>
    <w:r>
      <w:fldChar w:fldCharType="begin"/>
    </w:r>
    <w:r>
      <w:instrText xml:space="preserve"> PAGE   \* MERGEFORMAT </w:instrText>
    </w:r>
    <w:r>
      <w:fldChar w:fldCharType="separate"/>
    </w:r>
    <w:r w:rsidR="001D0863">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663F2" w14:textId="77777777" w:rsidR="00F233BF" w:rsidRPr="00030F70" w:rsidRDefault="00F233BF" w:rsidP="00030F70">
    <w:pPr>
      <w:pStyle w:val="Logo-landscape"/>
    </w:pPr>
    <w:r w:rsidRPr="00030F70">
      <w:t>education.nsw.gov.au</w:t>
    </w:r>
    <w:r w:rsidRPr="00030F70">
      <w:tab/>
    </w:r>
    <w:r w:rsidRPr="00030F70">
      <w:rPr>
        <w:noProof/>
        <w:lang w:eastAsia="en-AU"/>
      </w:rPr>
      <w:drawing>
        <wp:inline distT="0" distB="0" distL="0" distR="0" wp14:anchorId="25D639B7" wp14:editId="2670F8EC">
          <wp:extent cx="507600" cy="540000"/>
          <wp:effectExtent l="0" t="0" r="635" b="6350"/>
          <wp:docPr id="31" name="Picture 3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6115" w14:textId="5E26BBC8" w:rsidR="00F233BF" w:rsidRPr="002810D3" w:rsidRDefault="00F233BF" w:rsidP="00030F70">
    <w:pPr>
      <w:pStyle w:val="Footer"/>
    </w:pPr>
    <w:r w:rsidRPr="002810D3">
      <w:fldChar w:fldCharType="begin"/>
    </w:r>
    <w:r w:rsidRPr="002810D3">
      <w:instrText xml:space="preserve"> PAGE </w:instrText>
    </w:r>
    <w:r w:rsidRPr="002810D3">
      <w:fldChar w:fldCharType="separate"/>
    </w:r>
    <w:r w:rsidR="001D0863">
      <w:rPr>
        <w:noProof/>
      </w:rPr>
      <w:t>4</w:t>
    </w:r>
    <w:r w:rsidRPr="002810D3">
      <w:fldChar w:fldCharType="end"/>
    </w:r>
    <w:r w:rsidRPr="002810D3">
      <w:tab/>
    </w:r>
    <w:r>
      <w:t>Technology Mandatory – nutrients –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59482" w14:textId="77777777" w:rsidR="00727291" w:rsidRDefault="00727291">
      <w:r>
        <w:separator/>
      </w:r>
    </w:p>
    <w:p w14:paraId="033F426E" w14:textId="77777777" w:rsidR="00727291" w:rsidRDefault="00727291"/>
  </w:footnote>
  <w:footnote w:type="continuationSeparator" w:id="0">
    <w:p w14:paraId="4866FBBE" w14:textId="77777777" w:rsidR="00727291" w:rsidRDefault="00727291">
      <w:r>
        <w:continuationSeparator/>
      </w:r>
    </w:p>
    <w:p w14:paraId="31D471C1" w14:textId="77777777" w:rsidR="00727291" w:rsidRDefault="00727291"/>
  </w:footnote>
  <w:footnote w:type="continuationNotice" w:id="1">
    <w:p w14:paraId="714EBDE6" w14:textId="77777777" w:rsidR="00727291" w:rsidRDefault="0072729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00202" w14:textId="77777777" w:rsidR="001D0863" w:rsidRDefault="001D08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19C84" w14:textId="77777777" w:rsidR="001D0863" w:rsidRDefault="001D08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22C54" w14:textId="77777777" w:rsidR="00F233BF" w:rsidRPr="00200AD3" w:rsidRDefault="00F233BF"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2B4180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43960838"/>
    <w:multiLevelType w:val="hybridMultilevel"/>
    <w:tmpl w:val="F6605A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4A7418C8"/>
    <w:multiLevelType w:val="hybridMultilevel"/>
    <w:tmpl w:val="B60EB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AF5169"/>
    <w:multiLevelType w:val="hybridMultilevel"/>
    <w:tmpl w:val="EB966C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1B588674"/>
    <w:lvl w:ilvl="0">
      <w:start w:val="1"/>
      <w:numFmt w:val="bullet"/>
      <w:pStyle w:val="ListBullet"/>
      <w:lvlText w:val=""/>
      <w:lvlJc w:val="left"/>
      <w:pPr>
        <w:tabs>
          <w:tab w:val="num" w:pos="936"/>
        </w:tabs>
        <w:ind w:left="936"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1387295"/>
    <w:multiLevelType w:val="hybridMultilevel"/>
    <w:tmpl w:val="FC561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6"/>
  </w:num>
  <w:num w:numId="2">
    <w:abstractNumId w:val="2"/>
  </w:num>
  <w:num w:numId="3">
    <w:abstractNumId w:val="7"/>
  </w:num>
  <w:num w:numId="4">
    <w:abstractNumId w:val="9"/>
  </w:num>
  <w:num w:numId="5">
    <w:abstractNumId w:val="10"/>
  </w:num>
  <w:num w:numId="6">
    <w:abstractNumId w:val="1"/>
  </w:num>
  <w:num w:numId="7">
    <w:abstractNumId w:val="0"/>
  </w:num>
  <w:num w:numId="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5"/>
  </w:num>
  <w:num w:numId="13">
    <w:abstractNumId w:val="4"/>
  </w:num>
  <w:num w:numId="14">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BFImhgYG5kCmko5ScGpxcWZ+HkiBoWktABrg4wotAAAA"/>
  </w:docVars>
  <w:rsids>
    <w:rsidRoot w:val="00F50611"/>
    <w:rsid w:val="0000022D"/>
    <w:rsid w:val="0000031A"/>
    <w:rsid w:val="00001C08"/>
    <w:rsid w:val="00002BF1"/>
    <w:rsid w:val="00006220"/>
    <w:rsid w:val="00006CD7"/>
    <w:rsid w:val="000103FC"/>
    <w:rsid w:val="00010746"/>
    <w:rsid w:val="000143DF"/>
    <w:rsid w:val="000151F8"/>
    <w:rsid w:val="00015D43"/>
    <w:rsid w:val="00016801"/>
    <w:rsid w:val="00021171"/>
    <w:rsid w:val="00022014"/>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469"/>
    <w:rsid w:val="0005163D"/>
    <w:rsid w:val="000534F4"/>
    <w:rsid w:val="000535B7"/>
    <w:rsid w:val="00053726"/>
    <w:rsid w:val="000560B6"/>
    <w:rsid w:val="000562A7"/>
    <w:rsid w:val="000564F8"/>
    <w:rsid w:val="00057BC8"/>
    <w:rsid w:val="000604B9"/>
    <w:rsid w:val="00061232"/>
    <w:rsid w:val="000613C4"/>
    <w:rsid w:val="00061B8D"/>
    <w:rsid w:val="000620E8"/>
    <w:rsid w:val="00062708"/>
    <w:rsid w:val="00065A16"/>
    <w:rsid w:val="00071D06"/>
    <w:rsid w:val="0007214A"/>
    <w:rsid w:val="00072B6E"/>
    <w:rsid w:val="00072DFB"/>
    <w:rsid w:val="00075B4E"/>
    <w:rsid w:val="00077A7C"/>
    <w:rsid w:val="00080966"/>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4E5"/>
    <w:rsid w:val="000C575E"/>
    <w:rsid w:val="000C61FB"/>
    <w:rsid w:val="000C6F89"/>
    <w:rsid w:val="000C7D4F"/>
    <w:rsid w:val="000D2063"/>
    <w:rsid w:val="000D24EC"/>
    <w:rsid w:val="000D2C3A"/>
    <w:rsid w:val="000D4B5A"/>
    <w:rsid w:val="000D64D8"/>
    <w:rsid w:val="000E29F9"/>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1809"/>
    <w:rsid w:val="00113763"/>
    <w:rsid w:val="00114B7D"/>
    <w:rsid w:val="0011754B"/>
    <w:rsid w:val="001177C4"/>
    <w:rsid w:val="00117B7D"/>
    <w:rsid w:val="00117FF3"/>
    <w:rsid w:val="0012093E"/>
    <w:rsid w:val="00125C6C"/>
    <w:rsid w:val="00127648"/>
    <w:rsid w:val="0013032B"/>
    <w:rsid w:val="001305EA"/>
    <w:rsid w:val="001328FA"/>
    <w:rsid w:val="00133032"/>
    <w:rsid w:val="00133D7F"/>
    <w:rsid w:val="00134700"/>
    <w:rsid w:val="00134E23"/>
    <w:rsid w:val="00135E80"/>
    <w:rsid w:val="001375EB"/>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1F67"/>
    <w:rsid w:val="00174183"/>
    <w:rsid w:val="00176C65"/>
    <w:rsid w:val="001778A4"/>
    <w:rsid w:val="00180A15"/>
    <w:rsid w:val="00180DD1"/>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200A"/>
    <w:rsid w:val="001A3627"/>
    <w:rsid w:val="001A7DC4"/>
    <w:rsid w:val="001B3065"/>
    <w:rsid w:val="001B33C0"/>
    <w:rsid w:val="001B5E34"/>
    <w:rsid w:val="001C2997"/>
    <w:rsid w:val="001C4DB7"/>
    <w:rsid w:val="001C6C9B"/>
    <w:rsid w:val="001D0863"/>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4C4"/>
    <w:rsid w:val="00206E7F"/>
    <w:rsid w:val="00206EFD"/>
    <w:rsid w:val="0020756A"/>
    <w:rsid w:val="00210D95"/>
    <w:rsid w:val="002136B3"/>
    <w:rsid w:val="00216957"/>
    <w:rsid w:val="00217731"/>
    <w:rsid w:val="00217AE6"/>
    <w:rsid w:val="00221777"/>
    <w:rsid w:val="00221998"/>
    <w:rsid w:val="00221E1A"/>
    <w:rsid w:val="002228E3"/>
    <w:rsid w:val="00224261"/>
    <w:rsid w:val="00224949"/>
    <w:rsid w:val="00224B16"/>
    <w:rsid w:val="00224D61"/>
    <w:rsid w:val="002265BD"/>
    <w:rsid w:val="002270CC"/>
    <w:rsid w:val="00227421"/>
    <w:rsid w:val="00227894"/>
    <w:rsid w:val="0022791F"/>
    <w:rsid w:val="00231E53"/>
    <w:rsid w:val="00231ECB"/>
    <w:rsid w:val="00234830"/>
    <w:rsid w:val="00235CD6"/>
    <w:rsid w:val="002368C7"/>
    <w:rsid w:val="0023726F"/>
    <w:rsid w:val="00240249"/>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6627"/>
    <w:rsid w:val="002D7247"/>
    <w:rsid w:val="002E005A"/>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655F"/>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3A"/>
    <w:rsid w:val="0032403E"/>
    <w:rsid w:val="00324D73"/>
    <w:rsid w:val="00325B7B"/>
    <w:rsid w:val="0033017E"/>
    <w:rsid w:val="0033193C"/>
    <w:rsid w:val="00332A51"/>
    <w:rsid w:val="00332B30"/>
    <w:rsid w:val="003330AE"/>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0BE"/>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506"/>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5733"/>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44B"/>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2F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F71"/>
    <w:rsid w:val="00462A59"/>
    <w:rsid w:val="00463BFC"/>
    <w:rsid w:val="004657D6"/>
    <w:rsid w:val="004727D6"/>
    <w:rsid w:val="004728AA"/>
    <w:rsid w:val="00473346"/>
    <w:rsid w:val="00476168"/>
    <w:rsid w:val="00476284"/>
    <w:rsid w:val="0048084F"/>
    <w:rsid w:val="004810BD"/>
    <w:rsid w:val="0048175E"/>
    <w:rsid w:val="00482E44"/>
    <w:rsid w:val="00483B44"/>
    <w:rsid w:val="00483CA9"/>
    <w:rsid w:val="004850B9"/>
    <w:rsid w:val="0048525B"/>
    <w:rsid w:val="00485CCD"/>
    <w:rsid w:val="00485DB5"/>
    <w:rsid w:val="00486D2B"/>
    <w:rsid w:val="00490A01"/>
    <w:rsid w:val="00490D60"/>
    <w:rsid w:val="004949C7"/>
    <w:rsid w:val="00494FDC"/>
    <w:rsid w:val="004965E9"/>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161"/>
    <w:rsid w:val="004F0977"/>
    <w:rsid w:val="004F1408"/>
    <w:rsid w:val="004F3F2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177E"/>
    <w:rsid w:val="0052396A"/>
    <w:rsid w:val="0052782C"/>
    <w:rsid w:val="00527A41"/>
    <w:rsid w:val="00530E46"/>
    <w:rsid w:val="005324EF"/>
    <w:rsid w:val="0053286B"/>
    <w:rsid w:val="00532ADD"/>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04A9"/>
    <w:rsid w:val="005C1BFC"/>
    <w:rsid w:val="005C7B55"/>
    <w:rsid w:val="005D0175"/>
    <w:rsid w:val="005D1CC4"/>
    <w:rsid w:val="005D2D62"/>
    <w:rsid w:val="005D5A78"/>
    <w:rsid w:val="005D5DB0"/>
    <w:rsid w:val="005E0B43"/>
    <w:rsid w:val="005E2142"/>
    <w:rsid w:val="005E4742"/>
    <w:rsid w:val="005E6699"/>
    <w:rsid w:val="005E6829"/>
    <w:rsid w:val="005F26E8"/>
    <w:rsid w:val="005F275A"/>
    <w:rsid w:val="005F2E08"/>
    <w:rsid w:val="005F78DD"/>
    <w:rsid w:val="005F7A4D"/>
    <w:rsid w:val="00600A1C"/>
    <w:rsid w:val="006021C3"/>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3D19"/>
    <w:rsid w:val="00624A20"/>
    <w:rsid w:val="00624C9B"/>
    <w:rsid w:val="00630BB3"/>
    <w:rsid w:val="00632182"/>
    <w:rsid w:val="006335DF"/>
    <w:rsid w:val="00634717"/>
    <w:rsid w:val="00634AF9"/>
    <w:rsid w:val="00636675"/>
    <w:rsid w:val="0063670E"/>
    <w:rsid w:val="00637181"/>
    <w:rsid w:val="00637AF8"/>
    <w:rsid w:val="00640105"/>
    <w:rsid w:val="006412BE"/>
    <w:rsid w:val="006413EE"/>
    <w:rsid w:val="0064144D"/>
    <w:rsid w:val="00641609"/>
    <w:rsid w:val="0064160E"/>
    <w:rsid w:val="00642389"/>
    <w:rsid w:val="006439ED"/>
    <w:rsid w:val="00644306"/>
    <w:rsid w:val="006450E2"/>
    <w:rsid w:val="006453D8"/>
    <w:rsid w:val="00650393"/>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48EA"/>
    <w:rsid w:val="00675260"/>
    <w:rsid w:val="00677DDB"/>
    <w:rsid w:val="00677EF0"/>
    <w:rsid w:val="006814BF"/>
    <w:rsid w:val="00681F32"/>
    <w:rsid w:val="00682080"/>
    <w:rsid w:val="00683AEC"/>
    <w:rsid w:val="00684672"/>
    <w:rsid w:val="0068481E"/>
    <w:rsid w:val="0068666F"/>
    <w:rsid w:val="0068780A"/>
    <w:rsid w:val="00687D08"/>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C7A"/>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38ED"/>
    <w:rsid w:val="006F4503"/>
    <w:rsid w:val="006F72E2"/>
    <w:rsid w:val="00701DAC"/>
    <w:rsid w:val="00704694"/>
    <w:rsid w:val="007058CD"/>
    <w:rsid w:val="00705D75"/>
    <w:rsid w:val="0070723B"/>
    <w:rsid w:val="0071141D"/>
    <w:rsid w:val="00712DA7"/>
    <w:rsid w:val="007137D3"/>
    <w:rsid w:val="00714956"/>
    <w:rsid w:val="00715F89"/>
    <w:rsid w:val="00716FB7"/>
    <w:rsid w:val="00717C66"/>
    <w:rsid w:val="0072144B"/>
    <w:rsid w:val="00722D6B"/>
    <w:rsid w:val="00723956"/>
    <w:rsid w:val="00724203"/>
    <w:rsid w:val="00725C3B"/>
    <w:rsid w:val="00725D14"/>
    <w:rsid w:val="007266FB"/>
    <w:rsid w:val="00727291"/>
    <w:rsid w:val="0073212B"/>
    <w:rsid w:val="00733D6A"/>
    <w:rsid w:val="00734065"/>
    <w:rsid w:val="00734894"/>
    <w:rsid w:val="00735327"/>
    <w:rsid w:val="00735451"/>
    <w:rsid w:val="007379AF"/>
    <w:rsid w:val="00740573"/>
    <w:rsid w:val="007408CF"/>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5F6C"/>
    <w:rsid w:val="00796888"/>
    <w:rsid w:val="007A1326"/>
    <w:rsid w:val="007A1F1C"/>
    <w:rsid w:val="007A3356"/>
    <w:rsid w:val="007A36F3"/>
    <w:rsid w:val="007A55A8"/>
    <w:rsid w:val="007B176D"/>
    <w:rsid w:val="007B24C4"/>
    <w:rsid w:val="007B50E4"/>
    <w:rsid w:val="007B5236"/>
    <w:rsid w:val="007B6B2F"/>
    <w:rsid w:val="007C057B"/>
    <w:rsid w:val="007C1661"/>
    <w:rsid w:val="007C1A9E"/>
    <w:rsid w:val="007C2163"/>
    <w:rsid w:val="007C6E38"/>
    <w:rsid w:val="007D212E"/>
    <w:rsid w:val="007D458F"/>
    <w:rsid w:val="007D5655"/>
    <w:rsid w:val="007D5A52"/>
    <w:rsid w:val="007D7CF5"/>
    <w:rsid w:val="007D7E58"/>
    <w:rsid w:val="007E41AD"/>
    <w:rsid w:val="007E5990"/>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6E1"/>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0B21"/>
    <w:rsid w:val="00862960"/>
    <w:rsid w:val="00863532"/>
    <w:rsid w:val="008641E8"/>
    <w:rsid w:val="00865EC3"/>
    <w:rsid w:val="0086629C"/>
    <w:rsid w:val="00866415"/>
    <w:rsid w:val="0086672A"/>
    <w:rsid w:val="00867469"/>
    <w:rsid w:val="00870838"/>
    <w:rsid w:val="00870A3D"/>
    <w:rsid w:val="00872A85"/>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05"/>
    <w:rsid w:val="008B44C9"/>
    <w:rsid w:val="008B4DA3"/>
    <w:rsid w:val="008B4FF4"/>
    <w:rsid w:val="008B6729"/>
    <w:rsid w:val="008B7F83"/>
    <w:rsid w:val="008C085A"/>
    <w:rsid w:val="008C1A20"/>
    <w:rsid w:val="008C2FB5"/>
    <w:rsid w:val="008C302C"/>
    <w:rsid w:val="008C4CAB"/>
    <w:rsid w:val="008C6461"/>
    <w:rsid w:val="008C6F82"/>
    <w:rsid w:val="008C7CBC"/>
    <w:rsid w:val="008D0920"/>
    <w:rsid w:val="008D125E"/>
    <w:rsid w:val="008D5308"/>
    <w:rsid w:val="008D55BF"/>
    <w:rsid w:val="008D61E0"/>
    <w:rsid w:val="008D6722"/>
    <w:rsid w:val="008D6E1D"/>
    <w:rsid w:val="008D7AB2"/>
    <w:rsid w:val="008E0259"/>
    <w:rsid w:val="008E40D6"/>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5A98"/>
    <w:rsid w:val="0090604A"/>
    <w:rsid w:val="009078AB"/>
    <w:rsid w:val="0091055E"/>
    <w:rsid w:val="00910AEB"/>
    <w:rsid w:val="00912C5D"/>
    <w:rsid w:val="00912DAD"/>
    <w:rsid w:val="00912EC7"/>
    <w:rsid w:val="00913D40"/>
    <w:rsid w:val="009153A2"/>
    <w:rsid w:val="0091571A"/>
    <w:rsid w:val="00915AC4"/>
    <w:rsid w:val="00920A1E"/>
    <w:rsid w:val="00920C71"/>
    <w:rsid w:val="009227DD"/>
    <w:rsid w:val="00923015"/>
    <w:rsid w:val="009234D0"/>
    <w:rsid w:val="00924934"/>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2BFB"/>
    <w:rsid w:val="009532C7"/>
    <w:rsid w:val="00953891"/>
    <w:rsid w:val="00953E82"/>
    <w:rsid w:val="00955D6C"/>
    <w:rsid w:val="00957896"/>
    <w:rsid w:val="00960547"/>
    <w:rsid w:val="00960CCA"/>
    <w:rsid w:val="00960E03"/>
    <w:rsid w:val="009624AB"/>
    <w:rsid w:val="009634F6"/>
    <w:rsid w:val="00963579"/>
    <w:rsid w:val="0096422F"/>
    <w:rsid w:val="00964AE3"/>
    <w:rsid w:val="00965F05"/>
    <w:rsid w:val="0096720F"/>
    <w:rsid w:val="0097036E"/>
    <w:rsid w:val="009718BF"/>
    <w:rsid w:val="00973DB2"/>
    <w:rsid w:val="009774ED"/>
    <w:rsid w:val="00981475"/>
    <w:rsid w:val="00981668"/>
    <w:rsid w:val="00982B07"/>
    <w:rsid w:val="00984331"/>
    <w:rsid w:val="00984C07"/>
    <w:rsid w:val="00985F69"/>
    <w:rsid w:val="00987813"/>
    <w:rsid w:val="00990C18"/>
    <w:rsid w:val="00990C46"/>
    <w:rsid w:val="009910F7"/>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6B13"/>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43C"/>
    <w:rsid w:val="00A04A93"/>
    <w:rsid w:val="00A07569"/>
    <w:rsid w:val="00A07749"/>
    <w:rsid w:val="00A078FB"/>
    <w:rsid w:val="00A104A6"/>
    <w:rsid w:val="00A10CE1"/>
    <w:rsid w:val="00A10CED"/>
    <w:rsid w:val="00A128C6"/>
    <w:rsid w:val="00A143CE"/>
    <w:rsid w:val="00A16D9B"/>
    <w:rsid w:val="00A21A49"/>
    <w:rsid w:val="00A231E9"/>
    <w:rsid w:val="00A307AE"/>
    <w:rsid w:val="00A35E8B"/>
    <w:rsid w:val="00A3669F"/>
    <w:rsid w:val="00A40F75"/>
    <w:rsid w:val="00A41A01"/>
    <w:rsid w:val="00A429A9"/>
    <w:rsid w:val="00A43CFF"/>
    <w:rsid w:val="00A47719"/>
    <w:rsid w:val="00A47EAB"/>
    <w:rsid w:val="00A5068D"/>
    <w:rsid w:val="00A509B4"/>
    <w:rsid w:val="00A5316A"/>
    <w:rsid w:val="00A5427A"/>
    <w:rsid w:val="00A54C7B"/>
    <w:rsid w:val="00A54CFD"/>
    <w:rsid w:val="00A5639F"/>
    <w:rsid w:val="00A57040"/>
    <w:rsid w:val="00A60064"/>
    <w:rsid w:val="00A64F90"/>
    <w:rsid w:val="00A65A2B"/>
    <w:rsid w:val="00A70170"/>
    <w:rsid w:val="00A726C7"/>
    <w:rsid w:val="00A72727"/>
    <w:rsid w:val="00A7409C"/>
    <w:rsid w:val="00A752B5"/>
    <w:rsid w:val="00A774B4"/>
    <w:rsid w:val="00A77927"/>
    <w:rsid w:val="00A81791"/>
    <w:rsid w:val="00A8195D"/>
    <w:rsid w:val="00A81DC9"/>
    <w:rsid w:val="00A82923"/>
    <w:rsid w:val="00A8372C"/>
    <w:rsid w:val="00A84C89"/>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6205"/>
    <w:rsid w:val="00AB77E7"/>
    <w:rsid w:val="00AC1DCF"/>
    <w:rsid w:val="00AC23B1"/>
    <w:rsid w:val="00AC260E"/>
    <w:rsid w:val="00AC2AF9"/>
    <w:rsid w:val="00AC2F71"/>
    <w:rsid w:val="00AC47A6"/>
    <w:rsid w:val="00AC78ED"/>
    <w:rsid w:val="00AD02D3"/>
    <w:rsid w:val="00AD3675"/>
    <w:rsid w:val="00AD56A9"/>
    <w:rsid w:val="00AD69C4"/>
    <w:rsid w:val="00AD6F0C"/>
    <w:rsid w:val="00AE1568"/>
    <w:rsid w:val="00AE1C5F"/>
    <w:rsid w:val="00AE3899"/>
    <w:rsid w:val="00AE6CD2"/>
    <w:rsid w:val="00AE776A"/>
    <w:rsid w:val="00AF0E34"/>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ADC"/>
    <w:rsid w:val="00B24845"/>
    <w:rsid w:val="00B26370"/>
    <w:rsid w:val="00B27039"/>
    <w:rsid w:val="00B27423"/>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57318"/>
    <w:rsid w:val="00B5775F"/>
    <w:rsid w:val="00B6083F"/>
    <w:rsid w:val="00B61504"/>
    <w:rsid w:val="00B62E95"/>
    <w:rsid w:val="00B6324E"/>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4FBD"/>
    <w:rsid w:val="00B9506C"/>
    <w:rsid w:val="00B97B50"/>
    <w:rsid w:val="00BA3959"/>
    <w:rsid w:val="00BA563D"/>
    <w:rsid w:val="00BB1855"/>
    <w:rsid w:val="00BB2332"/>
    <w:rsid w:val="00BB239F"/>
    <w:rsid w:val="00BB2494"/>
    <w:rsid w:val="00BB2522"/>
    <w:rsid w:val="00BB28A3"/>
    <w:rsid w:val="00BB5218"/>
    <w:rsid w:val="00BB72C0"/>
    <w:rsid w:val="00BB7FF3"/>
    <w:rsid w:val="00BC0C55"/>
    <w:rsid w:val="00BC22C2"/>
    <w:rsid w:val="00BC27BE"/>
    <w:rsid w:val="00BC3779"/>
    <w:rsid w:val="00BC41A0"/>
    <w:rsid w:val="00BC43D8"/>
    <w:rsid w:val="00BC6C12"/>
    <w:rsid w:val="00BD0186"/>
    <w:rsid w:val="00BD1661"/>
    <w:rsid w:val="00BD6178"/>
    <w:rsid w:val="00BD6348"/>
    <w:rsid w:val="00BE147F"/>
    <w:rsid w:val="00BE1BBC"/>
    <w:rsid w:val="00BE3373"/>
    <w:rsid w:val="00BE46B5"/>
    <w:rsid w:val="00BE6663"/>
    <w:rsid w:val="00BE6E4A"/>
    <w:rsid w:val="00BF0917"/>
    <w:rsid w:val="00BF0CD7"/>
    <w:rsid w:val="00BF143E"/>
    <w:rsid w:val="00BF15CE"/>
    <w:rsid w:val="00BF1BFC"/>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2818"/>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990"/>
    <w:rsid w:val="00C41F7E"/>
    <w:rsid w:val="00C42A1B"/>
    <w:rsid w:val="00C42C1F"/>
    <w:rsid w:val="00C44A8D"/>
    <w:rsid w:val="00C44CF8"/>
    <w:rsid w:val="00C45A8D"/>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68B"/>
    <w:rsid w:val="00C928A8"/>
    <w:rsid w:val="00C92F39"/>
    <w:rsid w:val="00C93044"/>
    <w:rsid w:val="00C95246"/>
    <w:rsid w:val="00CA103E"/>
    <w:rsid w:val="00CA6C45"/>
    <w:rsid w:val="00CA74F6"/>
    <w:rsid w:val="00CA7603"/>
    <w:rsid w:val="00CB16BA"/>
    <w:rsid w:val="00CB364E"/>
    <w:rsid w:val="00CB37B8"/>
    <w:rsid w:val="00CB4F1A"/>
    <w:rsid w:val="00CB58B4"/>
    <w:rsid w:val="00CB6577"/>
    <w:rsid w:val="00CB6768"/>
    <w:rsid w:val="00CB74C7"/>
    <w:rsid w:val="00CB7804"/>
    <w:rsid w:val="00CC1FE9"/>
    <w:rsid w:val="00CC3B49"/>
    <w:rsid w:val="00CC3D04"/>
    <w:rsid w:val="00CC4AF7"/>
    <w:rsid w:val="00CC54E5"/>
    <w:rsid w:val="00CC6F04"/>
    <w:rsid w:val="00CC7B94"/>
    <w:rsid w:val="00CD4D18"/>
    <w:rsid w:val="00CD6E8E"/>
    <w:rsid w:val="00CE0D1C"/>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629"/>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17AC"/>
    <w:rsid w:val="00D92C82"/>
    <w:rsid w:val="00D93336"/>
    <w:rsid w:val="00D94314"/>
    <w:rsid w:val="00D95BC7"/>
    <w:rsid w:val="00D95C17"/>
    <w:rsid w:val="00D96043"/>
    <w:rsid w:val="00D969AB"/>
    <w:rsid w:val="00D96A76"/>
    <w:rsid w:val="00D97779"/>
    <w:rsid w:val="00DA52F5"/>
    <w:rsid w:val="00DA73A3"/>
    <w:rsid w:val="00DB2A95"/>
    <w:rsid w:val="00DB3080"/>
    <w:rsid w:val="00DB4E12"/>
    <w:rsid w:val="00DB5771"/>
    <w:rsid w:val="00DB5F4D"/>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06457"/>
    <w:rsid w:val="00E10C02"/>
    <w:rsid w:val="00E137F4"/>
    <w:rsid w:val="00E14DE5"/>
    <w:rsid w:val="00E164F2"/>
    <w:rsid w:val="00E16F61"/>
    <w:rsid w:val="00E20F6A"/>
    <w:rsid w:val="00E21A25"/>
    <w:rsid w:val="00E23303"/>
    <w:rsid w:val="00E253CA"/>
    <w:rsid w:val="00E25971"/>
    <w:rsid w:val="00E2771C"/>
    <w:rsid w:val="00E27736"/>
    <w:rsid w:val="00E31D50"/>
    <w:rsid w:val="00E324D9"/>
    <w:rsid w:val="00E331FB"/>
    <w:rsid w:val="00E33DF4"/>
    <w:rsid w:val="00E35EDE"/>
    <w:rsid w:val="00E36528"/>
    <w:rsid w:val="00E409B4"/>
    <w:rsid w:val="00E40CF7"/>
    <w:rsid w:val="00E413B8"/>
    <w:rsid w:val="00E434EB"/>
    <w:rsid w:val="00E440C0"/>
    <w:rsid w:val="00E4683D"/>
    <w:rsid w:val="00E47B01"/>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169"/>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8E8"/>
    <w:rsid w:val="00F121C4"/>
    <w:rsid w:val="00F14049"/>
    <w:rsid w:val="00F17235"/>
    <w:rsid w:val="00F20B40"/>
    <w:rsid w:val="00F2269A"/>
    <w:rsid w:val="00F22775"/>
    <w:rsid w:val="00F228A5"/>
    <w:rsid w:val="00F22C36"/>
    <w:rsid w:val="00F233BF"/>
    <w:rsid w:val="00F246D4"/>
    <w:rsid w:val="00F269DC"/>
    <w:rsid w:val="00F26ABA"/>
    <w:rsid w:val="00F309E2"/>
    <w:rsid w:val="00F30C2D"/>
    <w:rsid w:val="00F318BD"/>
    <w:rsid w:val="00F32557"/>
    <w:rsid w:val="00F32CE9"/>
    <w:rsid w:val="00F332EF"/>
    <w:rsid w:val="00F3366B"/>
    <w:rsid w:val="00F33A6A"/>
    <w:rsid w:val="00F34D8E"/>
    <w:rsid w:val="00F3515A"/>
    <w:rsid w:val="00F3674D"/>
    <w:rsid w:val="00F37587"/>
    <w:rsid w:val="00F4064F"/>
    <w:rsid w:val="00F4079E"/>
    <w:rsid w:val="00F40B14"/>
    <w:rsid w:val="00F42101"/>
    <w:rsid w:val="00F42EAA"/>
    <w:rsid w:val="00F42EE0"/>
    <w:rsid w:val="00F434A9"/>
    <w:rsid w:val="00F437C4"/>
    <w:rsid w:val="00F446A0"/>
    <w:rsid w:val="00F47A0A"/>
    <w:rsid w:val="00F47A79"/>
    <w:rsid w:val="00F47F5C"/>
    <w:rsid w:val="00F50611"/>
    <w:rsid w:val="00F51928"/>
    <w:rsid w:val="00F52CA9"/>
    <w:rsid w:val="00F543B3"/>
    <w:rsid w:val="00F5467A"/>
    <w:rsid w:val="00F5643A"/>
    <w:rsid w:val="00F56596"/>
    <w:rsid w:val="00F62236"/>
    <w:rsid w:val="00F642AF"/>
    <w:rsid w:val="00F650B4"/>
    <w:rsid w:val="00F65731"/>
    <w:rsid w:val="00F65901"/>
    <w:rsid w:val="00F66B95"/>
    <w:rsid w:val="00F706AA"/>
    <w:rsid w:val="00F71398"/>
    <w:rsid w:val="00F715D0"/>
    <w:rsid w:val="00F717E7"/>
    <w:rsid w:val="00F724A1"/>
    <w:rsid w:val="00F7288E"/>
    <w:rsid w:val="00F7632C"/>
    <w:rsid w:val="00F76FDC"/>
    <w:rsid w:val="00F77ED7"/>
    <w:rsid w:val="00F80F5D"/>
    <w:rsid w:val="00F84564"/>
    <w:rsid w:val="00F853F3"/>
    <w:rsid w:val="00F8591B"/>
    <w:rsid w:val="00F8655C"/>
    <w:rsid w:val="00F87893"/>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30A"/>
    <w:rsid w:val="00FB0346"/>
    <w:rsid w:val="00FB0E61"/>
    <w:rsid w:val="00FB10FF"/>
    <w:rsid w:val="00FB1AF9"/>
    <w:rsid w:val="00FB1D69"/>
    <w:rsid w:val="00FB26A8"/>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92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524FACB5"/>
    <w:rsid w:val="6D437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62DB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5"/>
      </w:numPr>
      <w:adjustRightInd w:val="0"/>
      <w:snapToGrid w:val="0"/>
      <w:spacing w:before="80"/>
    </w:pPr>
  </w:style>
  <w:style w:type="character" w:styleId="Strong">
    <w:name w:val="Strong"/>
    <w:aliases w:val="ŠStrong,ŠStrong emphasis,ŠStrong bold"/>
    <w:basedOn w:val="DefaultParagraphFont"/>
    <w:uiPriority w:val="22"/>
    <w:qFormat/>
    <w:rsid w:val="00A104A6"/>
    <w:rPr>
      <w:b/>
      <w:bCs/>
      <w:color w:val="000000" w:themeColor="text1"/>
      <w:sz w:val="22"/>
      <w:szCs w:val="22"/>
    </w:rPr>
  </w:style>
  <w:style w:type="paragraph" w:styleId="ListBullet">
    <w:name w:val="List Bullet"/>
    <w:aliases w:val="ŠList 1 bullet"/>
    <w:basedOn w:val="ListNumber"/>
    <w:uiPriority w:val="12"/>
    <w:qFormat/>
    <w:rsid w:val="00A104A6"/>
    <w:pPr>
      <w:widowControl w:val="0"/>
      <w:numPr>
        <w:numId w:val="1"/>
      </w:numPr>
      <w:spacing w:after="80" w:line="240" w:lineRule="auto"/>
    </w:pPr>
    <w:rPr>
      <w:sz w:val="22"/>
      <w:szCs w:val="22"/>
    </w:r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numbering" w:customStyle="1" w:styleId="unorderedlist">
    <w:name w:val="unordered_list"/>
    <w:basedOn w:val="NoList"/>
    <w:uiPriority w:val="99"/>
    <w:rsid w:val="00FD7925"/>
    <w:pPr>
      <w:numPr>
        <w:numId w:val="6"/>
      </w:numPr>
    </w:p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character" w:styleId="FollowedHyperlink">
    <w:name w:val="FollowedHyperlink"/>
    <w:basedOn w:val="DefaultParagraphFont"/>
    <w:uiPriority w:val="99"/>
    <w:semiHidden/>
    <w:unhideWhenUsed/>
    <w:rsid w:val="00F657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931920">
      <w:bodyDiv w:val="1"/>
      <w:marLeft w:val="0"/>
      <w:marRight w:val="0"/>
      <w:marTop w:val="0"/>
      <w:marBottom w:val="0"/>
      <w:divBdr>
        <w:top w:val="none" w:sz="0" w:space="0" w:color="auto"/>
        <w:left w:val="none" w:sz="0" w:space="0" w:color="auto"/>
        <w:bottom w:val="none" w:sz="0" w:space="0" w:color="auto"/>
        <w:right w:val="none" w:sz="0" w:space="0" w:color="auto"/>
      </w:divBdr>
    </w:div>
    <w:div w:id="1378704594">
      <w:bodyDiv w:val="1"/>
      <w:marLeft w:val="0"/>
      <w:marRight w:val="0"/>
      <w:marTop w:val="0"/>
      <w:marBottom w:val="0"/>
      <w:divBdr>
        <w:top w:val="none" w:sz="0" w:space="0" w:color="auto"/>
        <w:left w:val="none" w:sz="0" w:space="0" w:color="auto"/>
        <w:bottom w:val="none" w:sz="0" w:space="0" w:color="auto"/>
        <w:right w:val="none" w:sz="0" w:space="0" w:color="auto"/>
      </w:divBdr>
    </w:div>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1.health.gov.au/internet/publications/publishing.nsf/Content/canteen-mgr-tr1~nutrient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ducationstandards.nsw.edu.au/wps/portal/nesa/k-10/learning-areas/technologies/technology-mandatory-7-8-new-syllabus" TargetMode="External"/><Relationship Id="rId12" Type="http://schemas.openxmlformats.org/officeDocument/2006/relationships/hyperlink" Target="https://www.betterhealth.vic.gov.au/health/HealthyLiving/food-processing-and-nutrition"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atforhealth.gov.au/food-essentials/how-much-do-we-need-each-day/recommended-number-serves-children-adolescents-and" TargetMode="External"/><Relationship Id="rId24"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eatforhealth.gov.au/guidelines/australian-dietary-guidelines-1-5"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http://www.eatforhealth.gov.au/guidelines/australian-guide-healthy-eating"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54</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6T12:39:00Z</dcterms:created>
  <dcterms:modified xsi:type="dcterms:W3CDTF">2020-03-26T12:39:00Z</dcterms:modified>
  <cp:category/>
</cp:coreProperties>
</file>